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3264" w:rsidRDefault="00C23264" w:rsidP="008822E9">
      <w:pPr>
        <w:rPr>
          <w:noProof/>
          <w:color w:val="515251"/>
          <w:lang w:val="en-US" w:bidi="ar-SA"/>
        </w:rPr>
      </w:pPr>
      <w:r>
        <w:rPr>
          <w:noProof/>
          <w:color w:val="515251"/>
          <w:lang w:val="en-US" w:bidi="ar-SA"/>
        </w:rPr>
        <w:drawing>
          <wp:anchor distT="0" distB="0" distL="114300" distR="114300" simplePos="0" relativeHeight="251675648" behindDoc="0" locked="0" layoutInCell="1" allowOverlap="1" wp14:anchorId="22362622" wp14:editId="1261A512">
            <wp:simplePos x="0" y="0"/>
            <wp:positionH relativeFrom="column">
              <wp:posOffset>-519430</wp:posOffset>
            </wp:positionH>
            <wp:positionV relativeFrom="paragraph">
              <wp:posOffset>-272415</wp:posOffset>
            </wp:positionV>
            <wp:extent cx="2384106" cy="26860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exels-gustavo-fring-4173251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82" t="510" r="15011" b="8722"/>
                    <a:stretch/>
                  </pic:blipFill>
                  <pic:spPr bwMode="auto">
                    <a:xfrm>
                      <a:off x="0" y="0"/>
                      <a:ext cx="2384106" cy="2686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>
                <wp:simplePos x="0" y="0"/>
                <wp:positionH relativeFrom="column">
                  <wp:posOffset>-533400</wp:posOffset>
                </wp:positionH>
                <wp:positionV relativeFrom="paragraph">
                  <wp:posOffset>19050</wp:posOffset>
                </wp:positionV>
                <wp:extent cx="2413635" cy="2413000"/>
                <wp:effectExtent l="19050" t="19050" r="24765" b="25400"/>
                <wp:wrapTight wrapText="bothSides">
                  <wp:wrapPolygon edited="0">
                    <wp:start x="-170" y="-171"/>
                    <wp:lineTo x="-170" y="21657"/>
                    <wp:lineTo x="21651" y="21657"/>
                    <wp:lineTo x="21651" y="-171"/>
                    <wp:lineTo x="-170" y="-171"/>
                  </wp:wrapPolygon>
                </wp:wrapTight>
                <wp:docPr id="1" name="Rectangle 62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13635" cy="24130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826D2C" id="Rectangle 62" o:spid="_x0000_s1026" alt="pic-instruction" style="position:absolute;margin-left:-42pt;margin-top:1.5pt;width:190.05pt;height:190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uHUSgIAAN4EAAAOAAAAZHJzL2Uyb0RvYy54bWzEVNuO0zAQfUfiHyy/b5O03VKipqtVl0VI&#10;C6xY+ADXdhoL3xi7TZevZ+ykpcAbQuLF8owzZ87Mmcnq5mg0OUgIytmGVpOSEmm5E8ruGvrl8/3V&#10;kpIQmRVMOysb+iwDvVm/fLHqfS2nrnNaSCAIYkPd+4Z2Mfq6KALvpGFh4ry0+Ng6MCyiCbtCAOsR&#10;3ehiWpaLoncgPDguQ0Dv3fBI1xm/bSWPH9s2yEh0Q5FbzCfkc5vOYr1i9Q6Y7xQfabC/YGGYspj0&#10;DHXHIiN7UH9AGcXBBdfGCXemcG2ruMw1YDVV+Vs1Tx3zMteCzQn+3Kbw72D5h8MjECVQO0osMyjR&#10;J2waszstyWJKiZCBY7+84lfKhgh7HlHq1LfehxrDn/wjpMqDf3D8ayDWbToMl7cAru8kE8i2St8X&#10;vwQkI2Ao2fbvncC0bB9dbuGxBZMAsTnkmJV6Pislj5FwdE7n1Wwxu6aE41syyjJrWbD6FO4hxLfS&#10;GZIuDQWsKsOzw0OIiQ6rT59k+k4rca+0zkYaP7nRQA4MB4dxLm2scrjeG+Q7+BeYdRwhdOOgDe75&#10;yY0p8iAnpJwwXCbRlvQNnS0rxPg/DIyKuHxamYYuE+exliTaGyvyakSm9HDHYrRNPFGDsYMnDYdZ&#10;2DrxjHqCG5YMfwp46Rx8p6THBWto+LZnICnR7yzOxOtqPk8bmY359aspGnD5sr18YZYjVEMjJcN1&#10;E4ct3ntQuw4zDfJYd4tz1KqscOI3sBqnD5co6zAufNrSSzt/9fO3tP4BAAD//wMAUEsDBBQABgAI&#10;AAAAIQD92N9C4AAAAAkBAAAPAAAAZHJzL2Rvd25yZXYueG1sTI9BT8MwDIXvSPyHyEhc0JauoKmU&#10;phMC7TK4rBuc08Y01RqnNNlW+PWYE5ys52c9f69YTa4XJxxD50nBYp6AQGq86ahVsN+tZxmIEDUZ&#10;3XtCBV8YYFVeXhQ6N/5MWzxVsRUcQiHXCmyMQy5laCw6HeZ+QGLvw49OR5ZjK82ozxzuepkmyVI6&#10;3RF/sHrAJ4vNoTo6Bd+fL5W36eZ9/XbYJq+bbFfvb56Vur6aHh9ARJzi3zH84jM6lMxU+yOZIHoF&#10;s+yOu0QFtzzYT++XCxA164w3sizk/wblDwAAAP//AwBQSwECLQAUAAYACAAAACEAtoM4kv4AAADh&#10;AQAAEwAAAAAAAAAAAAAAAAAAAAAAW0NvbnRlbnRfVHlwZXNdLnhtbFBLAQItABQABgAIAAAAIQA4&#10;/SH/1gAAAJQBAAALAAAAAAAAAAAAAAAAAC8BAABfcmVscy8ucmVsc1BLAQItABQABgAIAAAAIQBF&#10;euHUSgIAAN4EAAAOAAAAAAAAAAAAAAAAAC4CAABkcnMvZTJvRG9jLnhtbFBLAQItABQABgAIAAAA&#10;IQD92N9C4AAAAAkBAAAPAAAAAAAAAAAAAAAAAKQEAABkcnMvZG93bnJldi54bWxQSwUGAAAAAAQA&#10;BADzAAAAsQUAAAAA&#10;" fillcolor="#8eaadb [1940]" strokecolor="#8eaadb [1940]" strokeweight="3pt">
                <w10:wrap type="tight"/>
              </v:rect>
            </w:pict>
          </mc:Fallback>
        </mc:AlternateContent>
      </w:r>
    </w:p>
    <w:p w:rsidR="002B29DE" w:rsidRDefault="00ED56EA" w:rsidP="008822E9">
      <w:bookmarkStart w:id="0" w:name="_GoBack"/>
      <w:bookmarkEnd w:id="0"/>
      <w:r w:rsidRPr="003F186C"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DCE3489" wp14:editId="4AC24B87">
                <wp:simplePos x="0" y="0"/>
                <wp:positionH relativeFrom="column">
                  <wp:posOffset>-802257</wp:posOffset>
                </wp:positionH>
                <wp:positionV relativeFrom="paragraph">
                  <wp:posOffset>6969065</wp:posOffset>
                </wp:positionV>
                <wp:extent cx="2710815" cy="388189"/>
                <wp:effectExtent l="0" t="0" r="0" b="0"/>
                <wp:wrapNone/>
                <wp:docPr id="31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38818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F186C" w:rsidRPr="003F186C" w:rsidRDefault="003F186C" w:rsidP="003F186C">
                            <w:pPr>
                              <w:rPr>
                                <w:rFonts w:ascii="Bebas Neue Regular" w:hAnsi="Bebas Neue Regular"/>
                                <w:color w:val="8EAADB" w:themeColor="accent1" w:themeTint="9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8EAADB" w:themeColor="accent1" w:themeTint="9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Lo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CE3489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-63.15pt;margin-top:548.75pt;width:213.45pt;height:30.5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07XtwIAALs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IUaCdtCjR7Y36E7u0SSy9Rl6nYLbQw+OZg/n0GfHVff3svyqkZDLhooNu1VKDg2jFeQX2pv+&#10;2dURR1uQ9fBBVhCHbo10QPtadbZ4UA4E6NCnp1NvbC4lHEbzMIjDKUYl2CZxHMaJC0HT4+1eafOO&#10;yQ7ZRYYV9N6h0929NjYbmh5dbDAhC962rv+tuDgAx/EEYsNVa7NZuHb+SIJkFa9i4pFotvJIkOfe&#10;bbEk3qwI59N8ki+XefjTxg1J2vCqYsKGOUorJH/WuoPIR1GcxKVlyysLZ1PSarNetgrtKEi7cN+h&#10;IGdu/mUargjA5QWlMCLBXZR4xSyee6QgUy+ZB7EXhMldMgtIQvLiktI9F+zfKaEhw8k0mo5i+i23&#10;wH2vudG04waGR8u7DMcnJ5paCa5E5VprKG/H9VkpbPrPpYB2HxvtBGs1OqrV7Nd7QLEqXsvqCaSr&#10;JCgL9AkTDxaNVN8xGmB6ZFh/21LFMGrfC5B/EhJix43bkOk8go06t6zPLVSUAJVhg9G4XJpxRG17&#10;xTcNRBofnJC38GRq7tT8nNXhocGEcKQO08yOoPO983qeuYtfAAAA//8DAFBLAwQUAAYACAAAACEA&#10;7ztFseAAAAAOAQAADwAAAGRycy9kb3ducmV2LnhtbEyPy07DMBBF90j8gzVI7Fo7LQltiFMhEFtQ&#10;C63Ezo2nSUQ8jmK3CX/PsILlzD26j2IzuU5ccAitJw3JXIFAqrxtqdbw8f4yW4EI0ZA1nSfU8I0B&#10;NuX1VWFy60fa4mUXa8EmFHKjoYmxz6UMVYPOhLnvkVg7+cGZyOdQSzuYkc1dJxdKZdKZljihMT0+&#10;NVh97c5Ow/719Hm4U2/1s0v70U9KkltLrW9vpscHEBGn+AfDb32uDiV3Ovoz2SA6DbNkkS2ZZUWt&#10;71MQzCw5EcSRX0m6ykCWhfw/o/wBAAD//wMAUEsBAi0AFAAGAAgAAAAhALaDOJL+AAAA4QEAABMA&#10;AAAAAAAAAAAAAAAAAAAAAFtDb250ZW50X1R5cGVzXS54bWxQSwECLQAUAAYACAAAACEAOP0h/9YA&#10;AACUAQAACwAAAAAAAAAAAAAAAAAvAQAAX3JlbHMvLnJlbHNQSwECLQAUAAYACAAAACEAf79O17cC&#10;AAC7BQAADgAAAAAAAAAAAAAAAAAuAgAAZHJzL2Uyb0RvYy54bWxQSwECLQAUAAYACAAAACEA7ztF&#10;seAAAAAOAQAADwAAAAAAAAAAAAAAAAARBQAAZHJzL2Rvd25yZXYueG1sUEsFBgAAAAAEAAQA8wAA&#10;AB4GAAAAAA==&#10;" filled="f" stroked="f">
                <v:textbox>
                  <w:txbxContent>
                    <w:p w:rsidR="003F186C" w:rsidRPr="003F186C" w:rsidRDefault="003F186C" w:rsidP="003F186C">
                      <w:pPr>
                        <w:rPr>
                          <w:rFonts w:ascii="Bebas Neue Regular" w:hAnsi="Bebas Neue Regular"/>
                          <w:color w:val="8EAADB" w:themeColor="accent1" w:themeTint="99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8EAADB" w:themeColor="accent1" w:themeTint="99"/>
                          <w:spacing w:val="40"/>
                          <w:sz w:val="52"/>
                          <w:szCs w:val="52"/>
                          <w:lang w:val="en-US"/>
                        </w:rPr>
                        <w:t>Location</w:t>
                      </w:r>
                    </w:p>
                  </w:txbxContent>
                </v:textbox>
              </v:shape>
            </w:pict>
          </mc:Fallback>
        </mc:AlternateContent>
      </w:r>
      <w:r w:rsidRPr="003F186C"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8E00DB8" wp14:editId="467B37AA">
                <wp:simplePos x="0" y="0"/>
                <wp:positionH relativeFrom="column">
                  <wp:posOffset>-810883</wp:posOffset>
                </wp:positionH>
                <wp:positionV relativeFrom="paragraph">
                  <wp:posOffset>7442260</wp:posOffset>
                </wp:positionV>
                <wp:extent cx="2382520" cy="1488895"/>
                <wp:effectExtent l="0" t="0" r="0" b="0"/>
                <wp:wrapNone/>
                <wp:docPr id="34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2520" cy="1488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F186C" w:rsidRPr="003F186C" w:rsidRDefault="003F186C" w:rsidP="003F186C">
                            <w:p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  <w:lang w:val="en-US"/>
                              </w:rPr>
                              <w:t>123 lorem ipsum, st01</w:t>
                            </w:r>
                            <w:r w:rsidR="00ED56EA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  <w:lang w:val="en-US"/>
                              </w:rPr>
                              <w:t>, location, city, zip, 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E00DB8" id="Text Box 33" o:spid="_x0000_s1027" type="#_x0000_t202" style="position:absolute;margin-left:-63.85pt;margin-top:586pt;width:187.6pt;height:117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Qa3ugIAAMM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BCNBO+jRI9sbdCf3aDKx9Rl6nYLbQw+OZg/n0GfHVff3svyqkZDLhooNu1VKDg2jFeQX2pv+&#10;2dURR1uQ9fBBVhCHbo10QPtadbZ4UA4E6NCnp1NvbC4lHEaTOJpGYCrBFpI4jpOpi0HT4/VeafOO&#10;yQ7ZRYYVNN/B0929NjYdmh5dbDQhC962TgCtuDgAx/EEgsNVa7NpuH7+SIJkFa9i4pFotvJIkOfe&#10;bbEk3qwI59N8ki+XefjTxg1J2vCqYsKGOWorJH/Wu4PKR1Wc1KVlyysLZ1PSarNetgrtKGi7cN+h&#10;IGdu/mUargjA5QWlMCLBXZR4xSyee6QgUy+ZB7EXhMldMgtIQvLiktI9F+zfKaEhw8k0mo5q+i23&#10;wH2vudG04wamR8u7DMcnJ5paDa5E5VprKG/H9VkpbPrPpYB2HxvtFGtFOsrV7Nd79zicnK2a17J6&#10;AgkrCQIDMcLkg0Uj1XeMBpgiGdbftlQxjNr3Ap5BEhJix47bkOncClidW9bnFipKgMqwwWhcLs04&#10;qra94psGIo0PT8hbeDo1d6J+zurw4GBSOG6HqWZH0fneeT3P3sUvAAAA//8DAFBLAwQUAAYACAAA&#10;ACEAti1I0OEAAAAOAQAADwAAAGRycy9kb3ducmV2LnhtbEyPzU7DMBCE70i8g7VI3Fo7UdJAiFMh&#10;EFcQ5Ufi5sbbJCJeR7HbhLdnOdHjznyanam2ixvECafQe9KQrBUIpMbbnloN729PqxsQIRqyZvCE&#10;Gn4wwLa+vKhMaf1Mr3jaxVZwCIXSaOhiHEspQ9OhM2HtRyT2Dn5yJvI5tdJOZuZwN8hUqY10pif+&#10;0JkRHzpsvndHp+Hj+fD1mamX9tHl4+wXJcndSq2vr5b7OxARl/gPw199rg41d9r7I9kgBg2rJC0K&#10;ZtlJipRnMZNmRQ5iz1KmNjnIupLnM+pfAAAA//8DAFBLAQItABQABgAIAAAAIQC2gziS/gAAAOEB&#10;AAATAAAAAAAAAAAAAAAAAAAAAABbQ29udGVudF9UeXBlc10ueG1sUEsBAi0AFAAGAAgAAAAhADj9&#10;If/WAAAAlAEAAAsAAAAAAAAAAAAAAAAALwEAAF9yZWxzLy5yZWxzUEsBAi0AFAAGAAgAAAAhAH2V&#10;Bre6AgAAwwUAAA4AAAAAAAAAAAAAAAAALgIAAGRycy9lMm9Eb2MueG1sUEsBAi0AFAAGAAgAAAAh&#10;ALYtSNDhAAAADgEAAA8AAAAAAAAAAAAAAAAAFAUAAGRycy9kb3ducmV2LnhtbFBLBQYAAAAABAAE&#10;APMAAAAiBgAAAAA=&#10;" filled="f" stroked="f">
                <v:textbox>
                  <w:txbxContent>
                    <w:p w:rsidR="003F186C" w:rsidRPr="003F186C" w:rsidRDefault="003F186C" w:rsidP="003F186C">
                      <w:p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  <w:lang w:val="en-US"/>
                        </w:rPr>
                        <w:t>123 lorem ipsum, st01</w:t>
                      </w:r>
                      <w:r w:rsidR="00ED56EA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  <w:lang w:val="en-US"/>
                        </w:rPr>
                        <w:t>, location, city, zip, WT</w:t>
                      </w:r>
                    </w:p>
                  </w:txbxContent>
                </v:textbox>
              </v:shape>
            </w:pict>
          </mc:Fallback>
        </mc:AlternateContent>
      </w:r>
      <w:r w:rsidRPr="00AF664B">
        <w:rPr>
          <w:noProof/>
          <w:color w:val="DCCACA"/>
          <w:lang w:val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802005</wp:posOffset>
                </wp:positionH>
                <wp:positionV relativeFrom="paragraph">
                  <wp:posOffset>5200015</wp:posOffset>
                </wp:positionV>
                <wp:extent cx="2710815" cy="405130"/>
                <wp:effectExtent l="0" t="0" r="0" b="0"/>
                <wp:wrapNone/>
                <wp:docPr id="16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405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3F186C" w:rsidRDefault="008822E9">
                            <w:pPr>
                              <w:rPr>
                                <w:rFonts w:ascii="Bebas Neue Regular" w:hAnsi="Bebas Neue Regular"/>
                                <w:color w:val="8EAADB" w:themeColor="accent1" w:themeTint="9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3F186C">
                              <w:rPr>
                                <w:rFonts w:ascii="Bebas Neue Regular" w:hAnsi="Bebas Neue Regular"/>
                                <w:color w:val="8EAADB" w:themeColor="accent1" w:themeTint="9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-63.15pt;margin-top:409.45pt;width:213.45pt;height:31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Cx3ugIAAMI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Guo&#10;3QwjQXuo0SPbG3Qn9+g6svkZB52B2sMAimYP76DrYtXDvay+aSTksqViw26VkmPLaA3+hfanf/F1&#10;wtEWZD1+lDXYoVsjHdC+Ub1NHqQDATrU6elUG+tLBY/RPAySMMaoAhkJ4vDaFc+n2fH3oLR5z2SP&#10;7CHHCmrv0OnuXhvrDc2OKtaYkCXvOlf/Tjx7AMXpBWzDVyuzXrhy/kyDdJWsEuKRaLbySFAU3m25&#10;JN6sDOdxcV0sl0X4y9oNSdbyumbCmjlSKyR/VroDySdSnMilZcdrC2dd0mqzXnYK7ShQu3TL5Rwk&#10;ZzX/uRsuCRDLi5DCiAR3UeqVs2TukZLEXjoPEi8I07t0FpCUFOXzkO65YP8eEhpznMZRPJHp7PSL&#10;2AK3XsdGs54bGB4d73OcnJRoZim4ErUrraG8m84XqbDun1MB5T4W2hHWcnRiq9mv9643Tn2wlvUT&#10;MFhJIBjQFAYfHFqpfmA0whDJsf6+pYph1H0Q0AVpSIidOu5C4nkEF3UpWV9KqKgAKscGo+m4NNOk&#10;2g6Kb1qwNPWdkLfQOQ13pLYtNnl16DcYFC62w1Czk+jy7rTOo3fxGwAA//8DAFBLAwQUAAYACAAA&#10;ACEAJRKit98AAAAMAQAADwAAAGRycy9kb3ducmV2LnhtbEyPwU7DMAyG70h7h8hI3LakHYyuNJ0Q&#10;iCuIbSBxyxqvrdY4VZOt5e0xJzja/vT/n4vN5DpxwSG0njQkCwUCqfK2pVrDfvcyz0CEaMiazhNq&#10;+MYAm3J2VZjc+pHe8bKNteAQCrnR0MTY51KGqkFnwsL3SHw7+sGZyONQSzuYkcNdJ1OlVtKZlrih&#10;MT0+NVidtmen4eP1+PV5q97qZ3fXj35Sktxaan1zPT0+gIg4xT8YfvVZHUp2Ovgz2SA6DfMkXS2Z&#10;1ZAl2RoEI0suBHHgTZbegywL+f+J8gcAAP//AwBQSwECLQAUAAYACAAAACEAtoM4kv4AAADhAQAA&#10;EwAAAAAAAAAAAAAAAAAAAAAAW0NvbnRlbnRfVHlwZXNdLnhtbFBLAQItABQABgAIAAAAIQA4/SH/&#10;1gAAAJQBAAALAAAAAAAAAAAAAAAAAC8BAABfcmVscy8ucmVsc1BLAQItABQABgAIAAAAIQC3JCx3&#10;ugIAAMIFAAAOAAAAAAAAAAAAAAAAAC4CAABkcnMvZTJvRG9jLnhtbFBLAQItABQABgAIAAAAIQAl&#10;EqK33wAAAAwBAAAPAAAAAAAAAAAAAAAAABQFAABkcnMvZG93bnJldi54bWxQSwUGAAAAAAQABADz&#10;AAAAIAYAAAAA&#10;" filled="f" stroked="f">
                <v:textbox>
                  <w:txbxContent>
                    <w:p w:rsidR="008822E9" w:rsidRPr="003F186C" w:rsidRDefault="008822E9">
                      <w:pPr>
                        <w:rPr>
                          <w:rFonts w:ascii="Bebas Neue Regular" w:hAnsi="Bebas Neue Regular"/>
                          <w:color w:val="8EAADB" w:themeColor="accent1" w:themeTint="99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3F186C">
                        <w:rPr>
                          <w:rFonts w:ascii="Bebas Neue Regular" w:hAnsi="Bebas Neue Regular"/>
                          <w:color w:val="8EAADB" w:themeColor="accent1" w:themeTint="99"/>
                          <w:spacing w:val="40"/>
                          <w:sz w:val="52"/>
                          <w:szCs w:val="52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031240</wp:posOffset>
                </wp:positionH>
                <wp:positionV relativeFrom="paragraph">
                  <wp:posOffset>5655513</wp:posOffset>
                </wp:positionV>
                <wp:extent cx="2606040" cy="1243965"/>
                <wp:effectExtent l="0" t="0" r="0" b="0"/>
                <wp:wrapNone/>
                <wp:docPr id="1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6040" cy="1243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F186C" w:rsidRPr="003F186C" w:rsidRDefault="003F186C" w:rsidP="003F186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Good practical</w:t>
                            </w:r>
                          </w:p>
                          <w:p w:rsidR="003F186C" w:rsidRPr="003F186C" w:rsidRDefault="003F186C" w:rsidP="003F186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bility to solve problems</w:t>
                            </w:r>
                          </w:p>
                          <w:p w:rsidR="003F186C" w:rsidRPr="003F186C" w:rsidRDefault="003F186C" w:rsidP="003F186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ffective decision-making</w:t>
                            </w:r>
                          </w:p>
                          <w:p w:rsidR="008822E9" w:rsidRPr="003F186C" w:rsidRDefault="003F186C" w:rsidP="003F186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eadership and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-81.2pt;margin-top:445.3pt;width:205.2pt;height:97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2SduAIAAMMFAAAOAAAAZHJzL2Uyb0RvYy54bWysVNuOmzAQfa/Uf7D8TriEkICWrDYhVJW2&#10;F2m3H+CACVbBprYT2Fb9945Nkk12Valq6wfL9ozP3M7Mze3QNuhApWKCp9ifeBhRXoiS8V2Kvzzm&#10;zgIjpQkvSSM4TfETVfh2+fbNTd8lNBC1aEoqEYBwlfRdimutu8R1VVHTlqiJ6CgHYSVkSzRc5c4t&#10;JekBvW3cwPMitxey7KQoqFLwmo1CvLT4VUUL/amqFNWoSTH4pu0u7b41u7u8IclOkq5mxdEN8hde&#10;tIRxMHqGyogmaC/ZK6iWFVIoUelJIVpXVBUrqI0BovG9F9E81KSjNhZIjurOaVL/D7b4ePgsESuh&#10;dlOMOGmhRo900GglBjSdmvz0nUpA7aEDRT3AO+jaWFV3L4qvCnGxrgnf0TspRV9TUoJ/vvnpXnwd&#10;cZQB2fYfRAl2yF4LCzRUsjXJg3QgQIc6PZ1rY3wp4DGIvMgLQVSAzA/CaRzNrA2SnL53Uul3VLTI&#10;HFIsofgWnhzulTbukOSkYqxxkbOmsQRo+NUDKI4vYBy+Gplxw9bzR+zFm8VmETphEG2c0Msy5y5f&#10;h06U+/NZNs3W68z/aez6YVKzsqTcmDlxyw//rHZHlo+sOLNLiYaVBs64pORuu24kOhDgdm7XMSEX&#10;au61GzYJEMuLkCCf3iqInTxazJ0wD2dOPPcWjufHqxiyHodZfh3SPeP030NCfYrjWTAb2fTb2Dy7&#10;XsdGkpZpmB4Na1O8OCuRxHBww0tbWk1YM54vUmHcf04FlPtUaMtYQ9KRrnrYDrY5zo2wFeUTUFgK&#10;IBiQESYfHGohv2PUwxRJsfq2J5Ji1Lzn0AaxHxrOansJZ/MALvJSsr2UEF4AVIo1RuNxrcdRte8k&#10;29VgaWw8Lu6gdSpmSW16bPTq2HAwKWxsx6lmRtHl3Wo9z97lLwAAAP//AwBQSwMEFAAGAAgAAAAh&#10;AO8/VyngAAAADQEAAA8AAABkcnMvZG93bnJldi54bWxMj8FOwzAQRO9I/IO1SNxau1EapWmcCoG4&#10;gmgBiZsbb5Oo8TqK3Sb8PcsJjqt9mnlT7mbXiyuOofOkYbVUIJBqbztqNLwfnhc5iBANWdN7Qg3f&#10;GGBX3d6UprB+oje87mMjOIRCYTS0MQ6FlKFu0Zmw9AMS/05+dCbyOTbSjmbicNfLRKlMOtMRN7Rm&#10;wMcW6/P+4jR8vJy+PlP12jy59TD5WUlyG6n1/d38sAURcY5/MPzqszpU7HT0F7JB9BoWqyxJmdWQ&#10;b1QGgpEkzXnekVmVZ2uQVSn/r6h+AAAA//8DAFBLAQItABQABgAIAAAAIQC2gziS/gAAAOEBAAAT&#10;AAAAAAAAAAAAAAAAAAAAAABbQ29udGVudF9UeXBlc10ueG1sUEsBAi0AFAAGAAgAAAAhADj9If/W&#10;AAAAlAEAAAsAAAAAAAAAAAAAAAAALwEAAF9yZWxzLy5yZWxzUEsBAi0AFAAGAAgAAAAhAKt/ZJ24&#10;AgAAwwUAAA4AAAAAAAAAAAAAAAAALgIAAGRycy9lMm9Eb2MueG1sUEsBAi0AFAAGAAgAAAAhAO8/&#10;VyngAAAADQEAAA8AAAAAAAAAAAAAAAAAEgUAAGRycy9kb3ducmV2LnhtbFBLBQYAAAAABAAEAPMA&#10;AAAfBgAAAAA=&#10;" filled="f" stroked="f">
                <v:textbox>
                  <w:txbxContent>
                    <w:p w:rsidR="003F186C" w:rsidRPr="003F186C" w:rsidRDefault="003F186C" w:rsidP="003F186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Good practical</w:t>
                      </w:r>
                    </w:p>
                    <w:p w:rsidR="003F186C" w:rsidRPr="003F186C" w:rsidRDefault="003F186C" w:rsidP="003F186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bility to solve problems</w:t>
                      </w:r>
                    </w:p>
                    <w:p w:rsidR="003F186C" w:rsidRPr="003F186C" w:rsidRDefault="003F186C" w:rsidP="003F186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ffective decision-making</w:t>
                      </w:r>
                    </w:p>
                    <w:p w:rsidR="008822E9" w:rsidRPr="003F186C" w:rsidRDefault="003F186C" w:rsidP="003F186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eadership and management</w:t>
                      </w:r>
                    </w:p>
                  </w:txbxContent>
                </v:textbox>
              </v:shape>
            </w:pict>
          </mc:Fallback>
        </mc:AlternateContent>
      </w:r>
      <w:r w:rsidRPr="00AF664B">
        <w:rPr>
          <w:noProof/>
          <w:color w:val="DCCACA"/>
          <w:lang w:val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800100</wp:posOffset>
                </wp:positionH>
                <wp:positionV relativeFrom="paragraph">
                  <wp:posOffset>2268220</wp:posOffset>
                </wp:positionV>
                <wp:extent cx="2710815" cy="55245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3F186C" w:rsidRDefault="004950A2">
                            <w:pPr>
                              <w:rPr>
                                <w:rFonts w:ascii="Bebas Neue Regular" w:hAnsi="Bebas Neue Regular"/>
                                <w:color w:val="8EAADB" w:themeColor="accent1" w:themeTint="9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3F186C">
                              <w:rPr>
                                <w:rFonts w:ascii="Bebas Neue Regular" w:hAnsi="Bebas Neue Regular"/>
                                <w:color w:val="8EAADB" w:themeColor="accent1" w:themeTint="9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0" type="#_x0000_t202" style="position:absolute;margin-left:-63pt;margin-top:178.6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OlZvAIAAMI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jfHSNAeevTI9gbdyT165+ozDjoDt4cBHM0ezsHX5aqHe1l900jIZUvFht0qJceW0Rr4hbay/sVV&#10;2xGdaQuyHj/KGuLQrZEOaN+o3hYPyoEAHfr0dOqN5VLBYTQPgySMMarAFscRiR05n2bH24PS5j2T&#10;PbKLHCvovUOnu3ttLBuaHV1sMCFL3nWu/514dgCO0wnEhqvWZlm4dv5Mg3SVrBLikWi28khQFN5t&#10;uSTerAzncfGuWC6L8JeNG5Ks5XXNhA1zlFZI/qx1B5FPojiJS8uO1xbOUtJqs152Cu0oSLt0n6s5&#10;WM5u/nMargiQy4uUwogEd1HqlbNk7pGSxF46DxIvCNO7dBaQlBTl85TuuWD/nhIac5zGUTyJ6Uz6&#10;RW6B+17nRrOeGxgeHe9znJycaGYluBK1a62hvJvWF6Ww9M+lgHYfG+0EazU6qdXs13v3NoiNbvW7&#10;lvUTKFhJEBjIFAYfLFqpfmA0whDJsf6+pYph1H0Q8ArSkBA7ddyGxPMINurSsr60UFEBVI4NRtNy&#10;aaZJtR0U37QQaXp3Qt7Cy2m4E/WZ1eG9waBwuR2Gmp1El3vndR69i98AAAD//wMAUEsDBBQABgAI&#10;AAAAIQC/gXrA4QAAAAwBAAAPAAAAZHJzL2Rvd25yZXYueG1sTI/NbsIwEITvlXgHa5F6A5sQaAnZ&#10;oKpVr62gP1JvJl6SiHgdxYakb1/31B5HM5r5Jt+NthVX6n3jGGExVyCIS2carhDe355n9yB80Gx0&#10;65gQvsnDrpjc5DozbuA9XQ+hErGEfaYR6hC6TEpf1mS1n7uOOHon11sdouwraXo9xHLbykSptbS6&#10;4bhQ644eayrPh4tF+Hg5fX2m6rV6sqtucKOSbDcS8XY6PmxBBBrDXxh+8SM6FJHp6C5svGgRZotk&#10;Hc8EhOXqLgERI0ulNiCOCGmaJiCLXP4/UfwAAAD//wMAUEsBAi0AFAAGAAgAAAAhALaDOJL+AAAA&#10;4QEAABMAAAAAAAAAAAAAAAAAAAAAAFtDb250ZW50X1R5cGVzXS54bWxQSwECLQAUAAYACAAAACEA&#10;OP0h/9YAAACUAQAACwAAAAAAAAAAAAAAAAAvAQAAX3JlbHMvLnJlbHNQSwECLQAUAAYACAAAACEA&#10;aszpWbwCAADCBQAADgAAAAAAAAAAAAAAAAAuAgAAZHJzL2Uyb0RvYy54bWxQSwECLQAUAAYACAAA&#10;ACEAv4F6wOEAAAAMAQAADwAAAAAAAAAAAAAAAAAWBQAAZHJzL2Rvd25yZXYueG1sUEsFBgAAAAAE&#10;AAQA8wAAACQGAAAAAA==&#10;" filled="f" stroked="f">
                <v:textbox>
                  <w:txbxContent>
                    <w:p w:rsidR="000379E8" w:rsidRPr="003F186C" w:rsidRDefault="004950A2">
                      <w:pPr>
                        <w:rPr>
                          <w:rFonts w:ascii="Bebas Neue Regular" w:hAnsi="Bebas Neue Regular"/>
                          <w:color w:val="8EAADB" w:themeColor="accent1" w:themeTint="99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3F186C">
                        <w:rPr>
                          <w:rFonts w:ascii="Bebas Neue Regular" w:hAnsi="Bebas Neue Regular"/>
                          <w:color w:val="8EAADB" w:themeColor="accent1" w:themeTint="99"/>
                          <w:spacing w:val="40"/>
                          <w:sz w:val="52"/>
                          <w:szCs w:val="52"/>
                          <w:lang w:val="en-US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796925</wp:posOffset>
                </wp:positionH>
                <wp:positionV relativeFrom="paragraph">
                  <wp:posOffset>2791460</wp:posOffset>
                </wp:positionV>
                <wp:extent cx="2586990" cy="234950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34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Default="003F186C" w:rsidP="003F186C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printer took a galley of type and it to make a type book.</w:t>
                            </w:r>
                          </w:p>
                          <w:p w:rsidR="003F186C" w:rsidRDefault="003F186C" w:rsidP="003F186C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  <w:p w:rsidR="003F186C" w:rsidRPr="00D72B62" w:rsidRDefault="003F186C" w:rsidP="003F186C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setting industry been the industry's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printer took a galley of type and it to make a type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31" type="#_x0000_t202" style="position:absolute;margin-left:-62.75pt;margin-top:219.8pt;width:203.7pt;height:1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b3JuwIAAMMFAAAOAAAAZHJzL2Uyb0RvYy54bWysVG1vmzAQ/j5p/8Hyd8pLTQKopGpDmCZ1&#10;L1K7H+CACdbAZrYT0k377zubJk1aTZq28QHZvvNz99w9vqvrfd+hHVOaS5Hj8CLAiIlK1lxscvzl&#10;ofQSjLShoqadFCzHj0zj68XbN1fjkLFItrKrmUIAInQ2DjlujRky39dVy3qqL+TABBgbqXpqYKs2&#10;fq3oCOh950dBMPNHqepByYppDafFZMQLh980rDKfmkYzg7ocQ27G/ZX7r+3fX1zRbKPo0PLqKQ36&#10;F1n0lAsIeoQqqKFoq/grqJ5XSmrZmItK9r5sGl4xxwHYhMELNvctHZjjAsXRw7FM+v/BVh93nxXi&#10;NfQOOiVoDz16YHuDbuUeXYa2PuOgM3C7H8DR7OEcfB1XPdzJ6qtGQi5bKjbsRik5tozWkJ+76Z9c&#10;nXC0BVmPH2QNcejWSAe0b1RviwflQIAOfXo89sbmUsFhFCezNAVTBbbokqRx4Lrn0+xwfVDavGOy&#10;R3aRYwXNd/B0d6cNEAHXg4uNJmTJu84JoBNnB+A4nUBwuGptNg3Xzx9pkK6SVUI8Es1WHgmKwrsp&#10;l8SbleE8Li6L5bIIf9q4IclaXtdM2DAHbYXkz3r3pPJJFUd1adnx2sLZlLTarJedQjsK2i7dZ9sF&#10;yZ+4+edpODNweUEpjEhwG6VeOUvmHilJ7KXzIPGCML1NZwFJSVGeU7rjgv07JTTmOI2jeFLTb7kF&#10;7nvNjWY9NzA9Ot7nODk60cxqcCVq11pDeTetT0ph038uBVTs0GinWCvSSa5mv967xxEfHsJa1o8g&#10;YSVBYCBGmHywaKX6jtEIUyTH+tuWKoZR917AM0hDQuzYcRsSzyPYqFPL+tRCRQVQOTYYTculmUbV&#10;dlB800Kk6eEJeQNPp+FO1PaNTVkBI7uBSeG4PU01O4pO987refYufgEAAP//AwBQSwMEFAAGAAgA&#10;AAAhAImaQxngAAAADAEAAA8AAABkcnMvZG93bnJldi54bWxMj01PwzAMhu9I/IfISNy2pGWd2lJ3&#10;QiCuIMaHxC1rsraicaomW8u/x5zgaPvR6+etdosbxNlOofeEkKwVCEuNNz21CG+vj6scRIiajB48&#10;WYRvG2BXX15UujR+phd73sdWcAiFUiN0MY6llKHprNNh7UdLfDv6yenI49RKM+mZw90gU6W20ume&#10;+EOnR3vf2eZrf3II70/Hz4+Nem4fXDbOflGSXCERr6+Wu1sQ0S7xD4ZffVaHmp0O/kQmiAFhlaRZ&#10;xizC5qbYgmAkzZMCxAEhV7yRdSX/l6h/AAAA//8DAFBLAQItABQABgAIAAAAIQC2gziS/gAAAOEB&#10;AAATAAAAAAAAAAAAAAAAAAAAAABbQ29udGVudF9UeXBlc10ueG1sUEsBAi0AFAAGAAgAAAAhADj9&#10;If/WAAAAlAEAAAsAAAAAAAAAAAAAAAAALwEAAF9yZWxzLy5yZWxzUEsBAi0AFAAGAAgAAAAhAHBh&#10;vcm7AgAAwwUAAA4AAAAAAAAAAAAAAAAALgIAAGRycy9lMm9Eb2MueG1sUEsBAi0AFAAGAAgAAAAh&#10;AImaQxngAAAADAEAAA8AAAAAAAAAAAAAAAAAFQUAAGRycy9kb3ducmV2LnhtbFBLBQYAAAAABAAE&#10;APMAAAAiBgAAAAA=&#10;" filled="f" stroked="f">
                <v:textbox>
                  <w:txbxContent>
                    <w:p w:rsidR="000379E8" w:rsidRDefault="003F186C" w:rsidP="003F186C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xt ever since the 1500s, when a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printer took a galley of type and it to make a type book.</w:t>
                      </w:r>
                    </w:p>
                    <w:p w:rsidR="003F186C" w:rsidRDefault="003F186C" w:rsidP="003F186C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</w:pPr>
                    </w:p>
                    <w:p w:rsidR="003F186C" w:rsidRPr="00D72B62" w:rsidRDefault="003F186C" w:rsidP="003F186C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setting industry been the industry's dummy t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xt ever since the 1500s, when a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printer took a galley of type and it to make a type book.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6645539</wp:posOffset>
                </wp:positionV>
                <wp:extent cx="4476750" cy="628650"/>
                <wp:effectExtent l="0" t="0" r="0" b="0"/>
                <wp:wrapNone/>
                <wp:docPr id="1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3F186C" w:rsidRDefault="000379E8" w:rsidP="00292DA3">
                            <w:pPr>
                              <w:rPr>
                                <w:rFonts w:ascii="Bebas Neue Regular" w:hAnsi="Bebas Neue Regular"/>
                                <w:color w:val="8EAADB" w:themeColor="accent1" w:themeTint="9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3F186C">
                              <w:rPr>
                                <w:rFonts w:ascii="Bebas Neue Regular" w:hAnsi="Bebas Neue Regular"/>
                                <w:color w:val="8EAADB" w:themeColor="accent1" w:themeTint="9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2" type="#_x0000_t202" style="position:absolute;margin-left:171pt;margin-top:523.25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5MAuAIAAMI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Db1LMRK0hx7ds71BN3KPotDWZxx0Bm53AziaPZyDr+Oqh1tZfdNIyGVLxYZdKyXHltEa8nM3/bOr&#10;E462IOvxo6whDt0a6YD2jept8aAcCNChTw+n3thcKjgkZB7PZ2CqwBZHSQxrSM6n2fH2oLR5z2SP&#10;7CLHCnrv0OnuVpvJ9ehigwlZ8q5z/e/EswPAnE4gNly1NpuFa+djGqSrZJUQj0TxyiNBUXjX5ZJ4&#10;cRnOZ8W7Yrkswp82bkiyltc1EzbMUVoh+bPWHUQ+ieIkLi07Xls4m5JWm/WyU2hHQdql+w4FOXPz&#10;n6fh6gVcXlAKIxLcRKlXxsncIyWZeek8SLwgTG/SOCApKcrnlG65YP9OCY05TmfRbBLTb7kF7nvN&#10;jWY9NzA8Ot7nODk50cxKcCVq11pDeTetz0ph038qBbT72GgnWKvRSa1mv967txEf38Fa1g+gYCVB&#10;YKBFGHywaKX6gdEIQyTH+vuWKoZR90HAK0hDQuzUcRsym0ewUeeW9bmFigqgcmwwmpZLM02q7aD4&#10;poVI07sT8hpeTsOdqO0Tm7ICRnYDg8JxOww1O4nO987rafQufgEAAP//AwBQSwMEFAAGAAgAAAAh&#10;AM2NK5zgAAAADgEAAA8AAABkcnMvZG93bnJldi54bWxMj0FPwzAMhe9I/IfISNxYspEOKE0nBOIK&#10;2mCTuGWN11Y0TtVka/n3eCe42X5Pz98rVpPvxAmH2AYyMJ8pEEhVcC3VBj4/Xm/uQcRkydkuEBr4&#10;wQir8vKisLkLI63xtEm14BCKuTXQpNTnUsaqQW/jLPRIrB3C4G3idailG+zI4b6TC6WW0tuW+ENj&#10;e3xusPreHL2B7dvha6fVe/3is34Mk5LkH6Qx11fT0yOIhFP6M8MZn9GhZKZ9OJKLojNwqxfcJbGg&#10;9DIDcbYofce3PU9znWUgy0L+r1H+AgAA//8DAFBLAQItABQABgAIAAAAIQC2gziS/gAAAOEBAAAT&#10;AAAAAAAAAAAAAAAAAAAAAABbQ29udGVudF9UeXBlc10ueG1sUEsBAi0AFAAGAAgAAAAhADj9If/W&#10;AAAAlAEAAAsAAAAAAAAAAAAAAAAALwEAAF9yZWxzLy5yZWxzUEsBAi0AFAAGAAgAAAAhAO1XkwC4&#10;AgAAwgUAAA4AAAAAAAAAAAAAAAAALgIAAGRycy9lMm9Eb2MueG1sUEsBAi0AFAAGAAgAAAAhAM2N&#10;K5zgAAAADgEAAA8AAAAAAAAAAAAAAAAAEgUAAGRycy9kb3ducmV2LnhtbFBLBQYAAAAABAAEAPMA&#10;AAAfBgAAAAA=&#10;" filled="f" stroked="f">
                <v:textbox>
                  <w:txbxContent>
                    <w:p w:rsidR="000379E8" w:rsidRPr="003F186C" w:rsidRDefault="000379E8" w:rsidP="00292DA3">
                      <w:pPr>
                        <w:rPr>
                          <w:rFonts w:ascii="Bebas Neue Regular" w:hAnsi="Bebas Neue Regular"/>
                          <w:color w:val="8EAADB" w:themeColor="accent1" w:themeTint="99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3F186C">
                        <w:rPr>
                          <w:rFonts w:ascii="Bebas Neue Regular" w:hAnsi="Bebas Neue Regular"/>
                          <w:color w:val="8EAADB" w:themeColor="accent1" w:themeTint="99"/>
                          <w:spacing w:val="40"/>
                          <w:sz w:val="52"/>
                          <w:szCs w:val="52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7091416</wp:posOffset>
                </wp:positionV>
                <wp:extent cx="4476750" cy="352425"/>
                <wp:effectExtent l="0" t="0" r="0" b="9525"/>
                <wp:wrapNone/>
                <wp:docPr id="20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091850" w:rsidRDefault="000379E8" w:rsidP="00ED56EA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99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01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3" type="#_x0000_t202" style="position:absolute;margin-left:171pt;margin-top:558.4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P46uQ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RlEfQDnr0wEaDbuWIosjWZ+h1Cm73PTiaEc6hz46r7u9k+VUjIVcNFVt2o5QcGkYryC+0N/2z&#10;qxOOtiCb4YOsIA7dGemAxlp1tnhQDgTokMjjqTc2lxIOCZnP5jGYSrBdxhGJYheCpsfbvdLmHZMd&#10;sosMK+i9Q6f7O21sNjQ9uthgQha8bV3/W/HsABynE4gNV63NZuHa+SMJkvVivSAeiWZrjwR57t0U&#10;K+LNinAe55f5apWHP23ckKQNryombJijtELyZ607iHwSxUlcWra8snA2Ja22m1Wr0J6CtAv3HQpy&#10;5uY/T8MVAbi8oBRGJLiNEq+YLeYeKUjsJfNg4QVhcpvMApKQvHhO6Y4L9u+U0JDhJIY+Ojq/5Ra4&#10;7zU3mnbcwPBoeZfhxcmJplaCa1G51hrK22l9Vgqb/lMpoN3HRjvBWo1OajXjZnRvY26jWzFvZPUI&#10;ClYSBAZahMEHi0aq7xgNMEQyrL/tqGIYte8FvIIkJATcjNuQeG7fmDq3bM4tVJQAlWGD0bRcmWlS&#10;7XrFtw1Emt6dkDfwcmruRP2U1eG9waBw3A5DzU6i873zehq9y18AAAD//wMAUEsDBBQABgAIAAAA&#10;IQAgjDhy3wAAAA4BAAAPAAAAZHJzL2Rvd25yZXYueG1sTI/BTsMwEETvSPyDtUjcqJ00tBDiVAjE&#10;FUShlbi58TaJiNdR7Dbh79mc4Lgzo9l5xWZynTjjEFpPGpKFAoFUedtSreHz4+XmDkSIhqzpPKGG&#10;HwywKS8vCpNbP9I7nrexFlxCITcamhj7XMpQNehMWPgeib2jH5yJfA61tIMZudx1MlVqJZ1piT80&#10;psenBqvv7clp2L0ev/aZequf3W0/+klJcvdS6+ur6fEBRMQp/oVhns/ToeRNB38iG0SnYZmlzBLZ&#10;SJIVQ8wRla1ZO8zaOl2CLAv5H6P8BQAA//8DAFBLAQItABQABgAIAAAAIQC2gziS/gAAAOEBAAAT&#10;AAAAAAAAAAAAAAAAAAAAAABbQ29udGVudF9UeXBlc10ueG1sUEsBAi0AFAAGAAgAAAAhADj9If/W&#10;AAAAlAEAAAsAAAAAAAAAAAAAAAAALwEAAF9yZWxzLy5yZWxzUEsBAi0AFAAGAAgAAAAhAPQg/jq5&#10;AgAAwgUAAA4AAAAAAAAAAAAAAAAALgIAAGRycy9lMm9Eb2MueG1sUEsBAi0AFAAGAAgAAAAhACCM&#10;OHLfAAAADgEAAA8AAAAAAAAAAAAAAAAAEwUAAGRycy9kb3ducmV2LnhtbFBLBQYAAAAABAAEAPMA&#10;AAAfBgAAAAA=&#10;" filled="f" stroked="f">
                <v:textbox>
                  <w:txbxContent>
                    <w:p w:rsidR="000379E8" w:rsidRPr="00091850" w:rsidRDefault="000379E8" w:rsidP="00ED56EA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99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01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7352030</wp:posOffset>
                </wp:positionV>
                <wp:extent cx="4429125" cy="509905"/>
                <wp:effectExtent l="0" t="4445" r="0" b="0"/>
                <wp:wrapNone/>
                <wp:docPr id="28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D72B62" w:rsidRDefault="003F186C" w:rsidP="003F186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ever since the 1500s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4" type="#_x0000_t202" style="position:absolute;margin-left:171pt;margin-top:578.9pt;width:348.7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SRiuQIAAMIFAAAOAAAAZHJzL2Uyb0RvYy54bWysVO1umzAU/T9p72D5P+WjJgFUUrUhTJO6&#10;D6ndAzhggjWwme2EdNPefdcmSdNWk6Zt/EC27/W5H+f4Xl3v+w7tmNJcihyHFwFGTFSy5mKT4y8P&#10;pZdgpA0VNe2kYDl+ZBpfL96+uRqHjEWylV3NFAIQobNxyHFrzJD5vq5a1lN9IQcmwNhI1VMDW7Xx&#10;a0VHQO87PwqCmT9KVQ9KVkxrOC0mI144/KZhlfnUNJoZ1OUYcjPur9x/bf/+4opmG0WHlleHNOhf&#10;ZNFTLiDoCaqghqKt4q+gel4pqWVjLirZ+7JpeMVcDVBNGLyo5r6lA3O1QHP0cGqT/n+w1cfdZ4V4&#10;neMImBK0B44e2N6gW7lH0aXtzzjoDNzuB3A0ezgHnl2teriT1VeNhFy2VGzYjVJybBmtIb/Q3vTP&#10;rk442oKsxw+yhjh0a6QD2jeqt82DdiBAB54eT9zYXCo4JCRKwyjGqAJbHKRpELsQNDveHpQ275js&#10;kV3kWAH3Dp3u7rSx2dDs6GKDCVnyrnP8d+LZAThOJxAbrlqbzcLR+SMN0lWySohHotnKI0FReDfl&#10;knizMpzHxWWxXBbhTxs3JFnL65oJG+YorZD8GXUHkU+iOIlLy47XFs6mpNVmvewU2lGQdum+Q0PO&#10;3PznabgmQC0vSgojEtxGqVfOkrlHShJ76TxIvCBMb9NZQFJSlM9LuuOC/XtJaMxxGgOnrpzf1ha4&#10;73VtNOu5geHR8T7HycmJZlaCK1E7ag3l3bQ+a4VN/6kVQPeRaCdYq9FJrWa/3ru3kdjoVsxrWT+C&#10;gpUEgYFMYfDBopXqO0YjDJEc629bqhhG3XsBryANCbFTx21IPI9go84t63MLFRVA5dhgNC2XZppU&#10;20HxTQuRpncn5A28nIY7UT9ldXhvMChcbYehZifR+d55PY3exS8AAAD//wMAUEsDBBQABgAIAAAA&#10;IQCmKgpu4QAAAA4BAAAPAAAAZHJzL2Rvd25yZXYueG1sTI/NTsMwEITvSLyDtUjcqJ2kgTbEqRCI&#10;K6jlR+LmxtskIl5HsduEt2d7gtuOZjQ7X7mZXS9OOIbOk4ZkoUAg1d521Gh4f3u+WYEI0ZA1vSfU&#10;8IMBNtXlRWkK6yfa4mkXG8ElFAqjoY1xKKQMdYvOhIUfkNg7+NGZyHJspB3NxOWul6lSt9KZjvhD&#10;awZ8bLH+3h2dho+Xw9fnUr02Ty4fJj8rSW4ttb6+mh/uQUSc418YzvN5OlS8ae+PZIPoNWTLlFki&#10;G0l+xxDniMrWOYg9X2m2SkBWpfyPUf0CAAD//wMAUEsBAi0AFAAGAAgAAAAhALaDOJL+AAAA4QEA&#10;ABMAAAAAAAAAAAAAAAAAAAAAAFtDb250ZW50X1R5cGVzXS54bWxQSwECLQAUAAYACAAAACEAOP0h&#10;/9YAAACUAQAACwAAAAAAAAAAAAAAAAAvAQAAX3JlbHMvLnJlbHNQSwECLQAUAAYACAAAACEA8Dkk&#10;YrkCAADCBQAADgAAAAAAAAAAAAAAAAAuAgAAZHJzL2Uyb0RvYy54bWxQSwECLQAUAAYACAAAACEA&#10;pioKbuEAAAAOAQAADwAAAAAAAAAAAAAAAAATBQAAZHJzL2Rvd25yZXYueG1sUEsFBgAAAAAEAAQA&#10;8wAAACEGAAAAAA==&#10;" filled="f" stroked="f">
                <v:textbox>
                  <w:txbxContent>
                    <w:p w:rsidR="000379E8" w:rsidRPr="00D72B62" w:rsidRDefault="003F186C" w:rsidP="003F186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ever since the 1500s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8145145</wp:posOffset>
                </wp:positionV>
                <wp:extent cx="4429125" cy="509905"/>
                <wp:effectExtent l="0" t="0" r="0" b="0"/>
                <wp:wrapNone/>
                <wp:docPr id="29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D72B62" w:rsidRDefault="003F186C" w:rsidP="003F186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ever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35" type="#_x0000_t202" style="position:absolute;margin-left:171pt;margin-top:641.35pt;width:348.7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tFuuQIAAMIFAAAOAAAAZHJzL2Uyb0RvYy54bWysVNlu3CAUfa/Uf0C8O17KLFjxRMl4XFVK&#10;FynpBzA2HqPa4AIznrTqv/eCZ0vyUrX1gwVcOPecu13f7LsW7bg2QskMx1cRRlyWqhJyk+Gvj0Uw&#10;x8hYJivWKskz/MQNvlm8fXM99ClPVKPaimsEINKkQ5/hxto+DUNTNrxj5kr1XIKxVrpjFrZ6E1aa&#10;DYDetWESRdNwULrqtSq5MXCaj0a88Ph1zUv7ua4Nt6jNMHCz/q/9f+3+4eKapRvN+kaUBxrsL1h0&#10;TEhweoLKmWVoq8UrqE6UWhlV26tSdaGqa1FyrwHUxNELNQ8N67nXAsEx/SlM5v/Blp92XzQSVYYT&#10;ipFkHeToke8tulN7lExcfIbepHDtoYeLdg/nkGev1fT3qvxmkFTLhskNv9VaDQ1nFfCL3cvw4umI&#10;YxzIevioKvDDtlZ5oH2tOxc8CAcCdMjT0yk3jksJh4QkNAZCqATbJKI08uRClh5f99rY91x1yC0y&#10;rCH3Hp3t7o11bFh6vOKcSVWItvX5b+WzA7g4noBveOpsjoVP508a0dV8NScBSaargER5HtwWSxJM&#10;i3g2yd/ly2Ue/3J+Y5I2oqq4dG6OpRWTP0vdocjHojgVl1GtqByco2T0Zr1sNdoxKO3Cfz7mYDlf&#10;C5/T8EEALS8kxQmJ7hIaFNP5LCAFmQR0Fs2DKKZ3dBoRSvLiuaR7Ifm/S0JDhukEcurlnEm/0Bb5&#10;77U2lnbCwvBoRZfh+ekSS10JrmTlU2uZaMf1RSgc/XMoIN3HRPuCdTU6Vqvdr/e+N+ixD9aqeoIK&#10;1goKDMoUBh8sGqV/YDTAEMmw+b5lmmPUfpDQBTQmxE0dvyGTWQIbfWlZX1qYLAEqwxajcbm046Ta&#10;9lpsGvA09p1Ut9A5tfBF7VpsZHXoNxgUXtthqLlJdLn3t86jd/EbAAD//wMAUEsDBBQABgAIAAAA&#10;IQC2qamu4gAAAA4BAAAPAAAAZHJzL2Rvd25yZXYueG1sTI/NbsIwEITvlXgHayv1VuwmQCGNg6pW&#10;vVJBf6TeTLwkEfE6ig1J357l1N52NKPZb/L16Fpxxj40njQ8TBUIpNLbhioNnx9v90sQIRqypvWE&#10;Gn4xwLqY3OQms36gLZ53sRJcQiEzGuoYu0zKUNboTJj6Dom9g++diSz7StreDFzuWpkotZDONMQf&#10;atPhS43lcXdyGr42h5/vmXqvXt28G/yoJLmV1Prudnx+AhFxjH9huOIzOhTMtPcnskG0GtJZwlsi&#10;G8kyeQRxjah0NQex5ytdpApkkcv/M4oLAAAA//8DAFBLAQItABQABgAIAAAAIQC2gziS/gAAAOEB&#10;AAATAAAAAAAAAAAAAAAAAAAAAABbQ29udGVudF9UeXBlc10ueG1sUEsBAi0AFAAGAAgAAAAhADj9&#10;If/WAAAAlAEAAAsAAAAAAAAAAAAAAAAALwEAAF9yZWxzLy5yZWxzUEsBAi0AFAAGAAgAAAAhAHDq&#10;0W65AgAAwgUAAA4AAAAAAAAAAAAAAAAALgIAAGRycy9lMm9Eb2MueG1sUEsBAi0AFAAGAAgAAAAh&#10;ALapqa7iAAAADgEAAA8AAAAAAAAAAAAAAAAAEwUAAGRycy9kb3ducmV2LnhtbFBLBQYAAAAABAAE&#10;APMAAAAiBgAAAAA=&#10;" filled="f" stroked="f">
                <v:textbox>
                  <w:txbxContent>
                    <w:p w:rsidR="000379E8" w:rsidRPr="00D72B62" w:rsidRDefault="003F186C" w:rsidP="003F186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ever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7859539</wp:posOffset>
                </wp:positionV>
                <wp:extent cx="4476750" cy="352425"/>
                <wp:effectExtent l="0" t="0" r="0" b="635"/>
                <wp:wrapNone/>
                <wp:docPr id="2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091850" w:rsidRDefault="000379E8" w:rsidP="00ED56EA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99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01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36" type="#_x0000_t202" style="position:absolute;margin-left:171pt;margin-top:618.85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sjm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iJGgHfTogY0G3coRRcTWZ+h1Cm73PTiaEc6hz46r7u9k+VUjIVcNFVt2o5QcGkYryC+0N/2z&#10;qxOOtiCb4YOsIA7dGemAxlp1tnhQDgTo0KfHU29sLiUcEjKfzWMwlWC7jCMSxS4ETY+3e6XNOyY7&#10;ZBcZVtB7h073d9rYbGh6dLHBhCx427r+t+LZAThOJxAbrlqbzcK180cSJOvFekE8Es3WHgny3Lsp&#10;VsSbFeE8zi/z1SoPf9q4IUkbXlVM2DBHaYXkz1p3EPkkipO4tGx5ZeFsSlptN6tWoT0FaRfuOxTk&#10;zM1/noYrAnB5QSmMSHAbJV4xW8w9UpDYS+bBwgvC5DaZBSQhefGc0h0X7N8poSHDSQx9dHR+yy1w&#10;32tuNO24geHR8i7Di5MTTa0E16JyrTWUt9P6rBQ2/adSQLuPjXaCtRqd1GrGzejeRugGhVXzRlaP&#10;IGElQWEgRph8sGik+o7RAFMkw/rbjiqGUftewDNIQkLs2HEbEs8j2Khzy+bcQkUJUBk2GE3LlZlG&#10;1a5XfNtApOnhCXkDT6fmTtVPWR0eHEwKR+4w1ewoOt87r6fZu/wFAAD//wMAUEsDBBQABgAIAAAA&#10;IQBsyz6d3wAAAA4BAAAPAAAAZHJzL2Rvd25yZXYueG1sTI/NTsMwEITvSLyDtUjcqE0SCA1xKgTi&#10;Cmr5kbi58TaJiNdR7Dbh7dmc4Lgzo9lvys3senHCMXSeNFyvFAik2tuOGg3vb89XdyBCNGRN7wk1&#10;/GCATXV+VprC+om2eNrFRnAJhcJoaGMcCilD3aIzYeUHJPYOfnQm8jk20o5m4nLXy0SpW+lMR/yh&#10;NQM+tlh/745Ow8fL4eszU6/Nk7sZJj8rSW4ttb68mB/uQUSc418YFnxGh4qZ9v5INoheQ5olvCWy&#10;kaR5DmKJqCxnbb9o6zQBWZXy/4zqFwAA//8DAFBLAQItABQABgAIAAAAIQC2gziS/gAAAOEBAAAT&#10;AAAAAAAAAAAAAAAAAAAAAABbQ29udGVudF9UeXBlc10ueG1sUEsBAi0AFAAGAAgAAAAhADj9If/W&#10;AAAAlAEAAAsAAAAAAAAAAAAAAAAALwEAAF9yZWxzLy5yZWxzUEsBAi0AFAAGAAgAAAAhABWiyOa5&#10;AgAAwwUAAA4AAAAAAAAAAAAAAAAALgIAAGRycy9lMm9Eb2MueG1sUEsBAi0AFAAGAAgAAAAhAGzL&#10;Pp3fAAAADgEAAA8AAAAAAAAAAAAAAAAAEwUAAGRycy9kb3ducmV2LnhtbFBLBQYAAAAABAAEAPMA&#10;AAAfBgAAAAA=&#10;" filled="f" stroked="f">
                <v:textbox>
                  <w:txbxContent>
                    <w:p w:rsidR="000379E8" w:rsidRPr="00091850" w:rsidRDefault="000379E8" w:rsidP="00ED56EA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99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01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2169994</wp:posOffset>
                </wp:positionH>
                <wp:positionV relativeFrom="paragraph">
                  <wp:posOffset>5248417</wp:posOffset>
                </wp:positionV>
                <wp:extent cx="4429125" cy="1426191"/>
                <wp:effectExtent l="0" t="0" r="0" b="3175"/>
                <wp:wrapNone/>
                <wp:docPr id="27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4261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D72B62" w:rsidRDefault="003F186C" w:rsidP="003F186C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industry been the industry's standard dummy text ever since the 1500s, when printer took a galley of type and it to make a type specimen book.</w:t>
                            </w:r>
                            <w:r w:rsidRPr="003F186C"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typesetting industry been the industry's standard dummy text ever since the 1500s, whe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7" type="#_x0000_t202" style="position:absolute;margin-left:170.85pt;margin-top:413.25pt;width:348.75pt;height:112.3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IsnvAIAAMQFAAAOAAAAZHJzL2Uyb0RvYy54bWysVNtunDAQfa/Uf7D8TsDUewGFjZJlqSql&#10;FynpB3jBLFbBprZ32bTqv3ds9pbkpWrLA7I945lzZo7n+mbftWjHtRFKZphcRRhxWapKyE2Gvz4W&#10;wRwjY5msWKskz/ATN/hm8fbN9dCnPFaNaiuuEQSRJh36DDfW9mkYmrLhHTNXqucSjLXSHbOw1Zuw&#10;0myA6F0bxlE0DQelq16rkhsDp/loxAsfv655aT/XteEWtRkGbNb/tf+v3T9cXLN0o1nfiPIAg/0F&#10;io4JCUlPoXJmGdpq8SpUJ0qtjKrtVam6UNW1KLnnAGxI9ILNQ8N67rlAcUx/KpP5f2HLT7svGokq&#10;w/EMI8k66NEj31t0p/Yo9vUZepOC20MPjnYP59Bnz9X096r8ZpBUy4bJDb/VWg0NZxXgI66y4cVV&#10;1xGTGhdkPXxUFeRhW6t8oH2tO1c8KAeC6NCnp1NvHJYSDimNExJPMCrBRmg8JcmYg6XH67029j1X&#10;HXKLDGtovg/PdvfGOjgsPbq4bFIVom29AFr57AAcxxNIDledzcHw/fyZRMlqvprTADCsAhrleXBb&#10;LGkwLchskr/Ll8uc/HJ5CU0bUVVcujRHbRH6Z707qHxUxUldRrWicuEcJKM362Wr0Y6Btgv/+aKD&#10;5ewWPofhiwBcXlAiMY3u4iQopvNZQAs6CZJZNA8iktwl04gmNC+eU7oXkv87JTRkOJlAUz2dM+gX&#10;3CL/vebG0k5YmB6t6DI8Pzmx1GlwJSvfWstEO64vSuHgn0sB7T422ivWiXSUq92v9/5xEK81p+C1&#10;qp5Aw1qBwkCoMPpg0Sj9A6MBxkiGzfct0xyj9oOEd5AQSt3c8Rs6mcGTQvrSsr60MFlCqAxbjMbl&#10;0o6zattrsWkg0/jypLqFt1MLr+ozqsOLg1HhyR3GmptFl3vvdR6+i98AAAD//wMAUEsDBBQABgAI&#10;AAAAIQAP7IHr4AAAAA0BAAAPAAAAZHJzL2Rvd25yZXYueG1sTI9NT8MwDIbvSPyHyEjcmNNuHVtp&#10;OiEQVxDjQ+KWNV5b0ThVk63l35Oe4GbLj14/b7GbbCfONPjWsYJkIUEQV860XCt4f3u62YDwQbPR&#10;nWNS8EMeduXlRaFz40Z+pfM+1CKGsM+1giaEPkf0VUNW+4XriePt6AarQ1yHGs2gxxhuO0ylXKPV&#10;LccPje7poaHqe3+yCj6ej1+fK/lSP9qsH90kke0Wlbq+mu7vQASawh8Ms35UhzI6HdyJjRedguUq&#10;uY2ogk26zkDMhFxuUxCHecqSBLAs8H+L8hcAAP//AwBQSwECLQAUAAYACAAAACEAtoM4kv4AAADh&#10;AQAAEwAAAAAAAAAAAAAAAAAAAAAAW0NvbnRlbnRfVHlwZXNdLnhtbFBLAQItABQABgAIAAAAIQA4&#10;/SH/1gAAAJQBAAALAAAAAAAAAAAAAAAAAC8BAABfcmVscy8ucmVsc1BLAQItABQABgAIAAAAIQAd&#10;zIsnvAIAAMQFAAAOAAAAAAAAAAAAAAAAAC4CAABkcnMvZTJvRG9jLnhtbFBLAQItABQABgAIAAAA&#10;IQAP7IHr4AAAAA0BAAAPAAAAAAAAAAAAAAAAABYFAABkcnMvZG93bnJldi54bWxQSwUGAAAAAAQA&#10;BADzAAAAIwYAAAAA&#10;" filled="f" stroked="f">
                <v:textbox>
                  <w:txbxContent>
                    <w:p w:rsidR="001B0A2E" w:rsidRPr="00D72B62" w:rsidRDefault="003F186C" w:rsidP="003F186C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industry been the industry's standard dummy text ever since the 1500s, when printer took a galley of type and it to make a type specimen book.</w:t>
                      </w:r>
                      <w:r w:rsidRPr="003F186C"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typesetting industry been the industry's standard dummy text ever since the 1500s, whe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4013542</wp:posOffset>
                </wp:positionV>
                <wp:extent cx="4476750" cy="352425"/>
                <wp:effectExtent l="0" t="4445" r="0" b="0"/>
                <wp:wrapNone/>
                <wp:docPr id="2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091850" w:rsidRDefault="00771A22" w:rsidP="00ED56EA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771A22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MANAGER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0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4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8" type="#_x0000_t202" style="position:absolute;margin-left:171pt;margin-top:316.05pt;width:352.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QSRug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RwUjQDnr0wEaDbuWIwrmtz9DrFNzue3A0I5xDnx1X3d/J8qtGQq4aKrbsRik5NIxWkF9ob/pn&#10;VyccbUE2wwdZQRy6M9IBjbXqbPGgHAjQoU+Pp97YXEo4JGQ+m8dgKsF2GUckil0Imh5v90qbd0x2&#10;yC4yrKD3Dp3u77Sx2dD06GKDCVnwtnX9b8WzA3CcTiA2XLU2m4Vr548kSNaL9YJ4JJqtPRLkuXdT&#10;rIg3K8J5nF/mq1Ue/rRxQ5I2vKqYsGGO0grJn7XuIPJJFCdxadnyysLZlLTablatQnsK0i7cdyjI&#10;mZv/PA1XBODyglIYkeA2Srxitph7pCCxl8yDhReEyW0yC0hC8uI5pTsu2L9TQkOGkxj66Oj8llvg&#10;vtfcaNpxA8Oj5V2GFycnmloJrkXlWmsob6f1WSls+k+lgHYfG+0EazU6qdWMm9G9jTCy4a2aN7J6&#10;BAkrCQoDMcLkg0Uj1XeMBpgiGdbfdlQxjNr3Ap5BEhJix47bkHgewUadWzbnFipKgMqwwWharsw0&#10;qna94tsGIk0PT8gbeDo1d6p+yurw4GBSOHKHqWZH0fneeT3N3uUvAAAA//8DAFBLAwQUAAYACAAA&#10;ACEAxU7lZ98AAAAMAQAADwAAAGRycy9kb3ducmV2LnhtbEyPwU7DMBBE70j8g7VI3KjdNKQlxKkQ&#10;iCuoBSr15sbbJCJeR7HbhL9ne4Ljzo5m3hTryXXijENoPWmYzxQIpMrblmoNnx+vdysQIRqypvOE&#10;Gn4wwLq8vipMbv1IGzxvYy04hEJuNDQx9rmUoWrQmTDzPRL/jn5wJvI51NIOZuRw18lEqUw60xI3&#10;NKbH5war7+3Jafh6O+53qXqvX9x9P/pJSXIPUuvbm+npEUTEKf6Z4YLP6FAy08GfyAbRaVikCW+J&#10;GrJFMgdxcah0ydKBpdUyA1kW8v+I8hcAAP//AwBQSwECLQAUAAYACAAAACEAtoM4kv4AAADhAQAA&#10;EwAAAAAAAAAAAAAAAAAAAAAAW0NvbnRlbnRfVHlwZXNdLnhtbFBLAQItABQABgAIAAAAIQA4/SH/&#10;1gAAAJQBAAALAAAAAAAAAAAAAAAAAC8BAABfcmVscy8ucmVsc1BLAQItABQABgAIAAAAIQDhoQSR&#10;ugIAAMMFAAAOAAAAAAAAAAAAAAAAAC4CAABkcnMvZTJvRG9jLnhtbFBLAQItABQABgAIAAAAIQDF&#10;TuVn3wAAAAwBAAAPAAAAAAAAAAAAAAAAABQFAABkcnMvZG93bnJldi54bWxQSwUGAAAAAAQABADz&#10;AAAAIAYAAAAA&#10;" filled="f" stroked="f">
                <v:textbox>
                  <w:txbxContent>
                    <w:p w:rsidR="001B0A2E" w:rsidRPr="00091850" w:rsidRDefault="00771A22" w:rsidP="00ED56EA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771A22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MANAGER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0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20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4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2169994</wp:posOffset>
                </wp:positionH>
                <wp:positionV relativeFrom="paragraph">
                  <wp:posOffset>4306722</wp:posOffset>
                </wp:positionV>
                <wp:extent cx="4429125" cy="663053"/>
                <wp:effectExtent l="0" t="0" r="0" b="3810"/>
                <wp:wrapNone/>
                <wp:docPr id="2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6630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D72B62" w:rsidRDefault="003F186C" w:rsidP="003F186C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etting industry been the industry's standard dummy text ever since the 1500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, when a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39" type="#_x0000_t202" style="position:absolute;margin-left:170.85pt;margin-top:339.1pt;width:348.75pt;height:52.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ajVugIAAMM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neMoxkjQHnr0wPYG3co9ChNbn3HQGbjdD+Bo9nAOfXZc9XAnq68aCblsqdiwG6Xk2DJaQ36hvemf&#10;XZ1wtAVZjx9kDXHo1kgHtG9Ub4sH5UCADn16PPXG5lLBISFRGkYzjCqwxfFlMLt0IWh2vD0obd4x&#10;2SO7yLGC3jt0urvTxmZDs6OLDSZkybvO9b8Tzw7AcTqB2HDV2mwWrp0/0iBdJauEeCSKVx4JisK7&#10;KZfEi8twPisui+WyCH/auCHJWl7XTNgwR2mF5M9adxD5JIqTuLTseG3hbEpabdbLTqEdBWmX7jsU&#10;5MzNf56GKwJweUEpjEhwG6VeGSdzj5Rk5qXzIPGCML1N44CkpCifU7rjgv07JTTmOJ1BTx2d33IL&#10;3PeaG816bmB4dLzPcXJyopmV4ErUrrWG8m5an5XCpv9UCmj3sdFOsFajk1rNfr13byN0WrNqXsv6&#10;ESSsJCgMdAqTDxatVN8xGmGK5Fh/21LFMOreC3gGaUiIHTtuQ2bzCDbq3LI+t1BRAVSODUbTcmmm&#10;UbUdFN+0EGl6eELewNNpuFP1U1aHBweTwpE7TDU7is73zutp9i5+AQAA//8DAFBLAwQUAAYACAAA&#10;ACEAXLzfSN8AAAAMAQAADwAAAGRycy9kb3ducmV2LnhtbEyPy07DMBBF90j8gzVI7KjdB2kbMqkQ&#10;iC0V5SGxc5NpEhGPo9htwt93uoLdPI7unMk2o2vVifrQeEaYTgwo4sKXDVcIH+8vdytQIVoubeuZ&#10;EH4pwCa/vspsWvqB3+i0i5WSEA6pRahj7FKtQ1GTs2HiO2LZHXzvbJS2r3TZ20HCXatnxiTa2Ybl&#10;Qm07eqqp+NkdHcLn6+H7a2G21bO77wY/Gs1urRFvb8bHB1CRxvgHw0Vf1CEXp70/chlUizBfTJeC&#10;IiTL1QzUhTDztVR7BJkkoPNM/38iPwMAAP//AwBQSwECLQAUAAYACAAAACEAtoM4kv4AAADhAQAA&#10;EwAAAAAAAAAAAAAAAAAAAAAAW0NvbnRlbnRfVHlwZXNdLnhtbFBLAQItABQABgAIAAAAIQA4/SH/&#10;1gAAAJQBAAALAAAAAAAAAAAAAAAAAC8BAABfcmVscy8ucmVsc1BLAQItABQABgAIAAAAIQCX2ajV&#10;ugIAAMMFAAAOAAAAAAAAAAAAAAAAAC4CAABkcnMvZTJvRG9jLnhtbFBLAQItABQABgAIAAAAIQBc&#10;vN9I3wAAAAwBAAAPAAAAAAAAAAAAAAAAABQFAABkcnMvZG93bnJldi54bWxQSwUGAAAAAAQABADz&#10;AAAAIAYAAAAA&#10;" filled="f" stroked="f">
                <v:textbox>
                  <w:txbxContent>
                    <w:p w:rsidR="001B0A2E" w:rsidRPr="00D72B62" w:rsidRDefault="003F186C" w:rsidP="003F186C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etting industry been the industry's standard dummy text ever since the 1500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, when a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4950A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058283</wp:posOffset>
                </wp:positionH>
                <wp:positionV relativeFrom="paragraph">
                  <wp:posOffset>1048780</wp:posOffset>
                </wp:positionV>
                <wp:extent cx="4495800" cy="581025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5800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950A2" w:rsidRPr="003F186C" w:rsidRDefault="00C23264" w:rsidP="00C23264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71717" w:themeColor="background2" w:themeShade="1A"/>
                                <w:sz w:val="20"/>
                                <w:szCs w:val="20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71717" w:themeColor="background2" w:themeShade="1A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 printer took a galley of type and it to make a type specimen boo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162.05pt;margin-top:82.6pt;width:354pt;height:45.7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NiWgwIAAGwFAAAOAAAAZHJzL2Uyb0RvYy54bWysVN9v2jAQfp+0/8Hy+0ig0LWooWJUTJNQ&#10;W61MfTaOXaLZPs82JOyv79lJKGJ76bSX5Hz3+Xw/vrub20YrshfOV2AKOhzklAjDoazMS0F/rJef&#10;rijxgZmSKTCioAfh6e3s44eb2k7FCLagSuEIOjF+WtuCbkOw0yzzfCs08wOwwqBRgtMs4NG9ZKVj&#10;NXrXKhvl+WVWgyutAy68R+1da6Sz5F9KwcODlF4EogqKsYX0dem7id9sdsOmL47ZbcW7MNg/RKFZ&#10;ZfDRo6s7FhjZueoPV7riDjzIMOCgM5Cy4iLlgNkM87NsnrbMipQLFsfbY5n8/3PL7/ePjlRlQS8u&#10;KDFMY4/WognkCzQEVVif2vopwp4sAkODeuxzr/eojGk30un4x4QI2rHSh2N1ozeOyvH4enKVo4mj&#10;bXI1zEeT6CZ7u22dD18FaBKFgjrsXioq2698aKE9JD5mYFkplTqoDKkLenkxydOFowWdKxOxInGh&#10;cxMzaiNPUjgoETHKfBcSa5ESiIrEQrFQjuwZ8odxLkxIuSe/iI4oiUG852KHf4vqPZfbPPqXwYTj&#10;ZV0ZcCn7s7DLn33IssVjzU/yjmJoNk0iwXDcd3YD5QEb7qAdGW/5ssKurJgPj8zhjGAjce7DA36k&#10;Aqw+dBIlW3C//6aPeKQuWimpceYK6n/tmBOUqG8GSX09HI/jkKbDePJ5hAd3atmcWsxOLwDbMsQN&#10;Y3kSIz6oXpQO9DOuh3l8FU3McHy7oKEXF6HdBLheuJjPEwjH0rKwMk+WR9exS5Fz6+aZOdsRMyCl&#10;76GfTjY942eLjTcNzHcBZJXIGwvdVrVrAI50on+3fuLOOD0n1NuSnL0CAAD//wMAUEsDBBQABgAI&#10;AAAAIQCk9o1r4gAAAAwBAAAPAAAAZHJzL2Rvd25yZXYueG1sTI/LTsMwEEX3SPyDNUjsqFOXhCrE&#10;qapIFRKCRUs37CbxNInwI8RuG/h63FVZztyjO2eK1WQ0O9Hoe2clzGcJMLKNU71tJew/Ng9LYD6g&#10;VaidJQk/5GFV3t4UmCt3tls67ULLYon1OUroQhhyzn3TkUE/cwPZmB3caDDEcWy5GvEcy43mIkky&#10;brC38UKHA1UdNV+7o5HwWm3ecVsLs/zV1cvbYT187z9TKe/vpvUzsEBTuMJw0Y/qUEan2h2t8kxL&#10;WIjHeURjkKUC2IVIFiKuagkizZ6AlwX//0T5BwAA//8DAFBLAQItABQABgAIAAAAIQC2gziS/gAA&#10;AOEBAAATAAAAAAAAAAAAAAAAAAAAAABbQ29udGVudF9UeXBlc10ueG1sUEsBAi0AFAAGAAgAAAAh&#10;ADj9If/WAAAAlAEAAAsAAAAAAAAAAAAAAAAALwEAAF9yZWxzLy5yZWxzUEsBAi0AFAAGAAgAAAAh&#10;AATg2JaDAgAAbAUAAA4AAAAAAAAAAAAAAAAALgIAAGRycy9lMm9Eb2MueG1sUEsBAi0AFAAGAAgA&#10;AAAhAKT2jWviAAAADAEAAA8AAAAAAAAAAAAAAAAA3QQAAGRycy9kb3ducmV2LnhtbFBLBQYAAAAA&#10;BAAEAPMAAADsBQAAAAA=&#10;" filled="f" stroked="f" strokeweight=".5pt">
                <v:textbox>
                  <w:txbxContent>
                    <w:p w:rsidR="004950A2" w:rsidRPr="003F186C" w:rsidRDefault="00C23264" w:rsidP="00C23264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71717" w:themeColor="background2" w:themeShade="1A"/>
                          <w:sz w:val="20"/>
                          <w:szCs w:val="20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i/>
                          <w:iCs/>
                          <w:color w:val="171717" w:themeColor="background2" w:themeShade="1A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4950A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3391" behindDoc="0" locked="0" layoutInCell="1" allowOverlap="1">
                <wp:simplePos x="0" y="0"/>
                <wp:positionH relativeFrom="column">
                  <wp:posOffset>1285875</wp:posOffset>
                </wp:positionH>
                <wp:positionV relativeFrom="paragraph">
                  <wp:posOffset>1047750</wp:posOffset>
                </wp:positionV>
                <wp:extent cx="5572125" cy="581025"/>
                <wp:effectExtent l="0" t="0" r="9525" b="952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2125" cy="5810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73829D" id="Rectangle 32" o:spid="_x0000_s1026" style="position:absolute;margin-left:101.25pt;margin-top:82.5pt;width:438.75pt;height:45.75pt;z-index:2516433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kv7oQIAAMUFAAAOAAAAZHJzL2Uyb0RvYy54bWysVE1v2zAMvQ/YfxB0X21nzdYFdYqgRYcB&#10;XVu0HXpWZCk2IImapMTJfv0oyXGzfuww7CKLFPlIPpM8PdtqRTbC+Q5MTaujkhJhODSdWdX0x8Pl&#10;hxNKfGCmYQqMqOlOeHo2f//utLczMYEWVCMcQRDjZ72taRuCnRWF563QzB+BFQYfJTjNAopuVTSO&#10;9YiuVTEpy09FD66xDrjwHrUX+ZHOE76UgocbKb0IRNUUcwvpdOlcxrOYn7LZyjHbdnxIg/1DFpp1&#10;BoOOUBcsMLJ23Qso3XEHHmQ44qALkLLjItWA1VTls2ruW2ZFqgXJ8Xakyf8/WH69uXWka2r6cUKJ&#10;YRr/0R2yxsxKCYI6JKi3foZ29/bWDZLHa6x2K52OX6yDbBOpu5FUsQ2Eo3I6/TypJlNKOL5NT6oS&#10;7whTPHlb58NXAZrES00dhk9css2VD9l0bxKDeVBdc9kplYTYKOJcObJh+IsZ58KEKrmrtf4OTdZj&#10;q5TDz0Y1tkRWn+zVmE1quYiUcvsjiDIxlIEYNOcTNUXkJTORbmGnRLRT5k5IpBRrn6RERuSXOfqW&#10;NSKrp2/mkgAjssT4I3Yu8g3snOVgH11FmoXRufxbYtl59EiRwYTRWXcG3GsACpkfImf7PUmZmsjS&#10;EpodNpyDPIne8ssO//oV8+GWORw9HFJcJ+EGD6mgrykMN0pacL9e00d7nAh8paTHUa6p/7lmTlCi&#10;vhmclS/V8XGc/SQcYzui4A5flocvZq3PAVupwsVlebpG+6D2V+lAP+LWWcSo+MQMx9g15cHthfOQ&#10;VwzuLS4Wi2SG825ZuDL3lkfwyGrs6oftI3N2aP2AQ3MN+7Fns2cTkG2jp4HFOoDs0ng88Trwjbsi&#10;NfGw1+IyOpST1dP2nf8GAAD//wMAUEsDBBQABgAIAAAAIQAGVzA64AAAAAwBAAAPAAAAZHJzL2Rv&#10;d25yZXYueG1sTI/NSsRAEITvgu8wtODNnTGQEGImiwgruAhiVkFvk0ybROcnZGaT+Pb2ntxbF1VU&#10;f1VuV2vYjFMYvJNwuxHA0LVeD66T8HbY3eTAQlROK+MdSvjFANvq8qJUhfaLe8W5jh2jEhcKJaGP&#10;cSw4D22PVoWNH9GR9+UnqyLJqeN6UguVW8MTITJu1eDoQ69GfOix/amPVsKhDt+P+8/pfd4/NS8f&#10;IjfPS72T8vpqvb8DFnGN/2E44RM6VMTU+KPTgRkJiUhSipKRpTTqlBC5oKshL81S4FXJz0dUfwAA&#10;AP//AwBQSwECLQAUAAYACAAAACEAtoM4kv4AAADhAQAAEwAAAAAAAAAAAAAAAAAAAAAAW0NvbnRl&#10;bnRfVHlwZXNdLnhtbFBLAQItABQABgAIAAAAIQA4/SH/1gAAAJQBAAALAAAAAAAAAAAAAAAAAC8B&#10;AABfcmVscy8ucmVsc1BLAQItABQABgAIAAAAIQBIVkv7oQIAAMUFAAAOAAAAAAAAAAAAAAAAAC4C&#10;AABkcnMvZTJvRG9jLnhtbFBLAQItABQABgAIAAAAIQAGVzA64AAAAAwBAAAPAAAAAAAAAAAAAAAA&#10;APsEAABkcnMvZG93bnJldi54bWxQSwUGAAAAAAQABADzAAAACAYAAAAA&#10;" fillcolor="#d9e2f3 [660]" stroked="f" strokeweight="1pt"/>
            </w:pict>
          </mc:Fallback>
        </mc:AlternateContent>
      </w:r>
      <w:r w:rsidR="004950A2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2190750</wp:posOffset>
                </wp:positionH>
                <wp:positionV relativeFrom="paragraph">
                  <wp:posOffset>361950</wp:posOffset>
                </wp:positionV>
                <wp:extent cx="4229100" cy="609600"/>
                <wp:effectExtent l="0" t="0" r="0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F5AA7" w:rsidRPr="0019696E" w:rsidRDefault="00C23264" w:rsidP="00C23264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P</w:t>
                            </w:r>
                            <w:r w:rsidR="00672D61" w:rsidRPr="0019696E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hone: +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0 123 456 456 0</w:t>
                            </w:r>
                          </w:p>
                          <w:p w:rsidR="00672D61" w:rsidRPr="0019696E" w:rsidRDefault="00C23264" w:rsidP="00C23264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</w:t>
                            </w:r>
                            <w:r w:rsidR="00672D61" w:rsidRPr="0019696E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mail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nfo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41" type="#_x0000_t202" style="position:absolute;margin-left:172.5pt;margin-top:28.5pt;width:333pt;height:48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6+GtwIAAME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KsMxRoJ20KJ7Nhp0I0c0t9UZep2C010PbmaEY+iyY6r7W1l+00jIVUPFll0rJYeG0QqyC+1N/+zq&#10;hKMtyGb4KCsIQ3dGOqCxVp0tHRQDATp06eHUGZtKCYckipIwAFMJtlmQzGBtQ9D0eLtX2rxnskN2&#10;kWEFnXfodH+rzeR6dLHBhCx428I5TVvx7AAwpxOIDVetzWbhmvmYBMl6sV4Qj0SztUeCPPeuixXx&#10;ZkU4j/N3+WqVhz9t3JCkDa8qJmyYo7BC8meNO0h8ksRJWlq2vLJwNiWttptVq9CegrAL9x0Kcubm&#10;P0/D1Qu4vKAURiS4iRKvmC3mHilI7CXzYOEFYXIDdSYJyYvnlG65YP9OCQ0ZTuIonsT0W26B+15z&#10;o2nHDYyOlncZXpycaGoluBaVa62hvJ3WZ6Ww6T+VAtp9bLQTrNXopFYzbkb3MsLYhrdq3sjqASSs&#10;JCgMxAhzDxaNVD8wGmCGZFh/31HFMGo/CHgGSUiIHTpuQ+J5BBt1btmcW6goASrDBqNpuTLToNr1&#10;im8biDQ9PCGv4enU3Kn6KavDg4M54cgdZpodROd75/U0eZe/AAAA//8DAFBLAwQUAAYACAAAACEA&#10;NmO+oN4AAAALAQAADwAAAGRycy9kb3ducmV2LnhtbEyPS0/DMBCE70j8B2uRuFE7tOER4lQIxBVE&#10;eUjctvE2iYjXUew24d+zPcFpZ7Wj2W/K9ex7daAxdoEtZAsDirgOruPGwvvb08UNqJiQHfaBycIP&#10;RVhXpyclFi5M/EqHTWqUhHAs0EKb0lBoHeuWPMZFGIjltgujxyTr2Gg34iThvteXxlxpjx3LhxYH&#10;emip/t7svYWP593X58q8NI8+H6YwG83+Vlt7fjbf34FKNKc/MxzxBR0qYdqGPbuoegvLVS5dkoX8&#10;WubRYLJM1FZUvjSgq1L/71D9AgAA//8DAFBLAQItABQABgAIAAAAIQC2gziS/gAAAOEBAAATAAAA&#10;AAAAAAAAAAAAAAAAAABbQ29udGVudF9UeXBlc10ueG1sUEsBAi0AFAAGAAgAAAAhADj9If/WAAAA&#10;lAEAAAsAAAAAAAAAAAAAAAAALwEAAF9yZWxzLy5yZWxzUEsBAi0AFAAGAAgAAAAhAENvr4a3AgAA&#10;wQUAAA4AAAAAAAAAAAAAAAAALgIAAGRycy9lMm9Eb2MueG1sUEsBAi0AFAAGAAgAAAAhADZjvqDe&#10;AAAACwEAAA8AAAAAAAAAAAAAAAAAEQUAAGRycy9kb3ducmV2LnhtbFBLBQYAAAAABAAEAPMAAAAc&#10;BgAAAAA=&#10;" filled="f" stroked="f">
                <v:textbox>
                  <w:txbxContent>
                    <w:p w:rsidR="007F5AA7" w:rsidRPr="0019696E" w:rsidRDefault="00C23264" w:rsidP="00C23264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P</w:t>
                      </w:r>
                      <w:r w:rsidR="00672D61" w:rsidRPr="0019696E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hone: +</w:t>
                      </w: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0 123 456 456 0</w:t>
                      </w:r>
                    </w:p>
                    <w:p w:rsidR="00672D61" w:rsidRPr="0019696E" w:rsidRDefault="00C23264" w:rsidP="00C23264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</w:t>
                      </w:r>
                      <w:r w:rsidR="00672D61" w:rsidRPr="0019696E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mail: </w:t>
                      </w: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nfo@yourdomain.com</w:t>
                      </w:r>
                    </w:p>
                  </w:txbxContent>
                </v:textbox>
              </v:shape>
            </w:pict>
          </mc:Fallback>
        </mc:AlternateContent>
      </w:r>
      <w:r w:rsidR="004950A2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2181225</wp:posOffset>
                </wp:positionH>
                <wp:positionV relativeFrom="paragraph">
                  <wp:posOffset>-257175</wp:posOffset>
                </wp:positionV>
                <wp:extent cx="4163060" cy="726440"/>
                <wp:effectExtent l="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726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29E5" w:rsidRPr="003F186C" w:rsidRDefault="00C23264" w:rsidP="004950A2">
                            <w:pPr>
                              <w:rPr>
                                <w:rFonts w:ascii="Bebas Neue Bold" w:hAnsi="Bebas Neue Bold"/>
                                <w:color w:val="171717" w:themeColor="background2" w:themeShade="1A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</w:pPr>
                            <w:r w:rsidRPr="003F186C">
                              <w:rPr>
                                <w:rFonts w:ascii="Bebas Neue Book" w:hAnsi="Bebas Neue Book"/>
                                <w:color w:val="171717" w:themeColor="background2" w:themeShade="1A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  <w:t>Dr. EMMA WAT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42" type="#_x0000_t202" style="position:absolute;margin-left:171.75pt;margin-top:-20.25pt;width:327.8pt;height:57.2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lPsuQIAAMEFAAAOAAAAZHJzL2Uyb0RvYy54bWysVMlu2zAQvRfoPxC8K1pKy5YQOUgsqyiQ&#10;LkDSD6AlyiIqkSpJW0qL/nuHlLckl6ItDwTJGb7Z3sz1zdi1aM+U5lJkOLwKMGKilBUX2wx/fSy8&#10;BUbaUFHRVgqW4Sem8c3y7ZvroU9ZJBvZVkwhABE6HfoMN8b0qe/rsmEd1VeyZwKEtVQdNXBVW79S&#10;dAD0rvWjIIj9QaqqV7JkWsNrPgnx0uHXNSvN57rWzKA2w+Cbcbty+8bu/vKapltF+4aXBzfoX3jR&#10;US7A6Akqp4aineKvoDpeKqllba5K2fmyrnnJXAwQTRi8iOahoT1zsUBydH9Kk/5/sOWn/ReFeJVh&#10;gpGgHZTokY0G3ckRzWx2hl6noPTQg5oZ4Rmq7CLV/b0sv2kk5KqhYstulZJDw2gF3oX2p3/xdcLR&#10;FmQzfJQVmKE7Ix3QWKvOpg6SgQAdqvR0qox1pYRHEsbvghhEJcjmUUyIK51P0+PvXmnznskO2UOG&#10;FVTeodP9vTbWG5oeVawxIQvetq76rXj2AIrTC9iGr1ZmvXDF/JkEyXqxXhCPRPHaI0Gee7fFinhx&#10;Ec5n+bt8tcrDX9ZuSNKGVxUT1syRWCH5s8IdKD5R4kQtLVteWTjrklbbzapVaE+B2IVbLucgOav5&#10;z91wSYBYXoQURiS4ixKviBdzjxRk5iXzYOEFYXKXxAFJSF48D+meC/bvIaEhw8ksmk1kOjv9IrbA&#10;rdex0bTjBkZHy7sML05KNLUUXIvKldZQ3k7ni1RY98+pgHIfC+0Iazk6sdWMm9F1RhgfG2Ejqyeg&#10;sJLAMCAjzD04NFL9wGiAGZJh/X1HFcOo/SCgDZLQ8hQZdyGzeQQXdSnZXEqoKAEqwwaj6bgy06Da&#10;9YpvG7A0NZ6Qt9A6NXestj02eXVoOJgTLrjDTLOD6PLutM6Td/kbAAD//wMAUEsDBBQABgAIAAAA&#10;IQCa72Tj3wAAAAoBAAAPAAAAZHJzL2Rvd25yZXYueG1sTI9NT8MwDIbvSPyHyEjctmS0A1KaTgjE&#10;FbTxIXHLGq+taJyqydby7zEnuNnyo9fPW25m34sTjrELZGC1VCCQ6uA6agy8vT4tbkHEZMnZPhAa&#10;+MYIm+r8rLSFCxNt8bRLjeAQioU10KY0FFLGukVv4zIMSHw7hNHbxOvYSDfaicN9L6+UupbedsQf&#10;WjvgQ4v11+7oDbw/Hz4/cvXSPPr1MIVZSfJaGnN5Md/fgUg4pz8YfvVZHSp22ocjuSh6A1merRk1&#10;sMgVD0xorVcg9gZuMg2yKuX/CtUPAAAA//8DAFBLAQItABQABgAIAAAAIQC2gziS/gAAAOEBAAAT&#10;AAAAAAAAAAAAAAAAAAAAAABbQ29udGVudF9UeXBlc10ueG1sUEsBAi0AFAAGAAgAAAAhADj9If/W&#10;AAAAlAEAAAsAAAAAAAAAAAAAAAAALwEAAF9yZWxzLy5yZWxzUEsBAi0AFAAGAAgAAAAhAGlGU+y5&#10;AgAAwQUAAA4AAAAAAAAAAAAAAAAALgIAAGRycy9lMm9Eb2MueG1sUEsBAi0AFAAGAAgAAAAhAJrv&#10;ZOPfAAAACgEAAA8AAAAAAAAAAAAAAAAAEwUAAGRycy9kb3ducmV2LnhtbFBLBQYAAAAABAAEAPMA&#10;AAAfBgAAAAA=&#10;" filled="f" stroked="f">
                <v:textbox>
                  <w:txbxContent>
                    <w:p w:rsidR="00F629E5" w:rsidRPr="003F186C" w:rsidRDefault="00C23264" w:rsidP="004950A2">
                      <w:pPr>
                        <w:rPr>
                          <w:rFonts w:ascii="Bebas Neue Bold" w:hAnsi="Bebas Neue Bold"/>
                          <w:color w:val="171717" w:themeColor="background2" w:themeShade="1A"/>
                          <w:spacing w:val="-6"/>
                          <w:sz w:val="80"/>
                          <w:szCs w:val="80"/>
                          <w:lang w:val="en-US"/>
                        </w:rPr>
                      </w:pPr>
                      <w:r w:rsidRPr="003F186C">
                        <w:rPr>
                          <w:rFonts w:ascii="Bebas Neue Book" w:hAnsi="Bebas Neue Book"/>
                          <w:color w:val="171717" w:themeColor="background2" w:themeShade="1A"/>
                          <w:spacing w:val="-6"/>
                          <w:sz w:val="80"/>
                          <w:szCs w:val="80"/>
                          <w:lang w:val="en-US"/>
                        </w:rPr>
                        <w:t>Dr. EMMA WATSON</w:t>
                      </w:r>
                    </w:p>
                  </w:txbxContent>
                </v:textbox>
              </v:shape>
            </w:pict>
          </mc:Fallback>
        </mc:AlternateContent>
      </w:r>
      <w:r w:rsidR="004950A2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2266950</wp:posOffset>
                </wp:positionV>
                <wp:extent cx="4476750" cy="628650"/>
                <wp:effectExtent l="0" t="0" r="0" b="0"/>
                <wp:wrapNone/>
                <wp:docPr id="2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3F186C" w:rsidRDefault="004950A2" w:rsidP="00292DA3">
                            <w:pPr>
                              <w:rPr>
                                <w:rFonts w:ascii="Bebas Neue Regular" w:hAnsi="Bebas Neue Regular"/>
                                <w:color w:val="8EAADB" w:themeColor="accent1" w:themeTint="9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3F186C">
                              <w:rPr>
                                <w:rFonts w:ascii="Bebas Neue Regular" w:hAnsi="Bebas Neue Regular"/>
                                <w:color w:val="8EAADB" w:themeColor="accent1" w:themeTint="9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CAR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43" type="#_x0000_t202" style="position:absolute;margin-left:171pt;margin-top:178.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sRtuQIAAMI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nePoEiNBe+jRA9sbdCv3KLHlGQedgdf9AH5mD8fQZkdVD3ey+qqRkMuWig27UUqOLaM1pBfam/7Z&#10;1QlHW5D1+EHWEIZujXRA+0b1tnZQDQTo0KbHU2tsKhUcEjKP5zMwVWCLoySGtQ1Bs+PtQWnzjske&#10;2UWOFbTeodPdnTaT69HFBhOy5F0H5zTrxLMDwJxOIDZctTabhevmjzRIV8kqIR6J4pVHgqLwbsol&#10;8eIynM+Ky2K5LMKfNm5IspbXNRM2zFFZIfmzzh00PmnipC0tO15bOJuSVpv1slNoR0HZpfsOBTlz&#10;85+n4eoFXF5QCiMS3EapV8bJ3CMlmXnpPEi8IExv0zggKSnK55TuuGD/TgmNOU5n0WwS02+5Be57&#10;zY1mPTcwOzre5zg5OdHMSnAlatdaQ3k3rc9KYdN/KgW0+9hoJ1ir0UmtZr/eu6cRzm14q+a1rB9B&#10;wkqCwkCMMPhg0Ur1HaMRhkiO9bctVQyj7r2AZ5CGhNip4zZkNo9go84t63MLFRVA5dhgNC2XZppU&#10;20HxTQuRpocn5A08nYY7VT9ldXhwMCgcucNQs5PofO+8nkbv4hcAAAD//wMAUEsDBBQABgAIAAAA&#10;IQBaWFmQ3gAAAAwBAAAPAAAAZHJzL2Rvd25yZXYueG1sTI/BTsMwEETvSP0HaytxozYlaSHEqSoQ&#10;VxCFInFz420SNV5HsduEv2dzgtsb7Wh2Jt+MrhUX7EPjScPtQoFAKr1tqNLw+fFycw8iREPWtJ5Q&#10;ww8G2BSzq9xk1g/0jpddrASHUMiMhjrGLpMylDU6Exa+Q+Lb0ffORJZ9JW1vBg53rVwqtZLONMQf&#10;atPhU43laXd2Gvavx++vRL1Vzy7tBj8qSe5Ban09H7ePICKO8c8MU32uDgV3Ovgz2SBaDXfJkrdE&#10;hnTNMDlUMtFBQ5KuFMgil/9HFL8AAAD//wMAUEsBAi0AFAAGAAgAAAAhALaDOJL+AAAA4QEAABMA&#10;AAAAAAAAAAAAAAAAAAAAAFtDb250ZW50X1R5cGVzXS54bWxQSwECLQAUAAYACAAAACEAOP0h/9YA&#10;AACUAQAACwAAAAAAAAAAAAAAAAAvAQAAX3JlbHMvLnJlbHNQSwECLQAUAAYACAAAACEAETbEbbkC&#10;AADCBQAADgAAAAAAAAAAAAAAAAAuAgAAZHJzL2Uyb0RvYy54bWxQSwECLQAUAAYACAAAACEAWlhZ&#10;kN4AAAAMAQAADwAAAAAAAAAAAAAAAAATBQAAZHJzL2Rvd25yZXYueG1sUEsFBgAAAAAEAAQA8wAA&#10;AB4GAAAAAA==&#10;" filled="f" stroked="f">
                <v:textbox>
                  <w:txbxContent>
                    <w:p w:rsidR="00672D61" w:rsidRPr="003F186C" w:rsidRDefault="004950A2" w:rsidP="00292DA3">
                      <w:pPr>
                        <w:rPr>
                          <w:rFonts w:ascii="Bebas Neue Regular" w:hAnsi="Bebas Neue Regular"/>
                          <w:color w:val="8EAADB" w:themeColor="accent1" w:themeTint="99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3F186C">
                        <w:rPr>
                          <w:rFonts w:ascii="Bebas Neue Regular" w:hAnsi="Bebas Neue Regular"/>
                          <w:color w:val="8EAADB" w:themeColor="accent1" w:themeTint="99"/>
                          <w:spacing w:val="40"/>
                          <w:sz w:val="52"/>
                          <w:szCs w:val="52"/>
                          <w:lang w:val="en-US"/>
                        </w:rPr>
                        <w:t>CAREER</w:t>
                      </w:r>
                    </w:p>
                  </w:txbxContent>
                </v:textbox>
              </v:shape>
            </w:pict>
          </mc:Fallback>
        </mc:AlternateContent>
      </w:r>
      <w:r w:rsidR="0019696E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7772400" cy="2926080"/>
                <wp:effectExtent l="0" t="0" r="0" b="7620"/>
                <wp:wrapNone/>
                <wp:docPr id="2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9260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BBCB75" id="Rectangle 61" o:spid="_x0000_s1026" style="position:absolute;margin-left:-1in;margin-top:-1in;width:612pt;height:230.4pt;z-index:251642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QkGgIAABsEAAAOAAAAZHJzL2Uyb0RvYy54bWysU21v0zAQ/o7Ef7D8nSaNSrtFTaep0xDS&#10;gInBD3Adp7FwfObsNi2/nrPdlcK+TeSDlXvxc889d17eHAbD9gq9Btvw6aTkTFkJrbbbhn//dv/u&#10;ijMfhG2FAasaflSe36zevlmOrlYV9GBahYxArK9H1/A+BFcXhZe9GoSfgFOWgh3gIAKZuC1aFCOh&#10;D6aoynJejICtQ5DKe/Le5SBfJfyuUzJ86TqvAjMNJ24hnZjOTTyL1VLUWxSu1/JEQ7yCxSC0paJn&#10;qDsRBNuhfgE1aIngoQsTCUMBXaelSj1QN9Pyn26eeuFU6oXE8e4sk/9/sPLz/hGZbhtecWbFQCP6&#10;SqIJuzWKzadRn9H5mtKe3CPGDr17APnDMwvrntLULSKMvRItsUr5xV8XouHpKtuMn6AleLELkKQ6&#10;dDhEQBKBHdJEjueJqENgkpyLxaKalTQ4SbHqupqXV2lmhaifrzv04YOCgcWfhiOxT/Bi/+AD0afU&#10;55REH4xu77UxyYhrptYG2V7QgggplQ3TdN3sBuKb/fOSvrwq5KaFym4ilt1UIi1sREoF/WURY2Mp&#10;C7Fo5hM9SaUoTBZ4A+2RRELIG0ovin56wF+cjbSdDfc/dwIVZ+ajJaGvp7NZXOdkzN4vKjLwMrK5&#10;jAgrCarhgbP8uw75Cewc6m1PlXLPFm5pOJ1OssXBZVYnsrSBqbnTa4krfmmnrD9vevUbAAD//wMA&#10;UEsDBBQABgAIAAAAIQCTYZCg3QAAAA4BAAAPAAAAZHJzL2Rvd25yZXYueG1sTI/BTsMwEETvSPyD&#10;tUhcUGsnVFUU4lQIiRuXln7ANl6SqPE6jZ0m4etxL8Btd2c0+6bYzbYTVxp861hDslYgiCtnWq41&#10;HD/fVxkIH5ANdo5Jw0IeduX9XYG5cRPv6XoItYgh7HPU0ITQ51L6qiGLfu164qh9ucFiiOtQSzPg&#10;FMNtJ1OlttJiy/FDgz29NVSdD6PVwEu1xyN+NKNcnr77qU3VRaZaPz7Mry8gAs3hzww3/IgOZWQ6&#10;uZGNF52GVbLZxDLhd7p5VKbi7aThOdlmIMtC/q9R/gAAAP//AwBQSwECLQAUAAYACAAAACEAtoM4&#10;kv4AAADhAQAAEwAAAAAAAAAAAAAAAAAAAAAAW0NvbnRlbnRfVHlwZXNdLnhtbFBLAQItABQABgAI&#10;AAAAIQA4/SH/1gAAAJQBAAALAAAAAAAAAAAAAAAAAC8BAABfcmVscy8ucmVsc1BLAQItABQABgAI&#10;AAAAIQC9CdQkGgIAABsEAAAOAAAAAAAAAAAAAAAAAC4CAABkcnMvZTJvRG9jLnhtbFBLAQItABQA&#10;BgAIAAAAIQCTYZCg3QAAAA4BAAAPAAAAAAAAAAAAAAAAAHQEAABkcnMvZG93bnJldi54bWxQSwUG&#10;AAAAAAQABADzAAAAfgUAAAAA&#10;" fillcolor="#8eaadb [1940]" stroked="f">
                <w10:wrap anchorx="margin"/>
              </v:rect>
            </w:pict>
          </mc:Fallback>
        </mc:AlternateContent>
      </w:r>
      <w:r w:rsidR="001F29AD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3076575</wp:posOffset>
                </wp:positionV>
                <wp:extent cx="4429125" cy="1028700"/>
                <wp:effectExtent l="0" t="0" r="0" b="0"/>
                <wp:wrapNone/>
                <wp:docPr id="3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F186C" w:rsidRDefault="003F186C" w:rsidP="003F186C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etting industry been the industry's</w:t>
                            </w:r>
                          </w:p>
                          <w:p w:rsidR="002B38C2" w:rsidRPr="00D72B62" w:rsidRDefault="003F186C" w:rsidP="003F186C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44" type="#_x0000_t202" style="position:absolute;margin-left:171pt;margin-top:242.25pt;width:348.7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nUmvQIAAMQFAAAOAAAAZHJzL2Uyb0RvYy54bWysVNtunDAQfa/Uf7D8TrjUuwsobJQsS1Up&#10;vUhJP8ALZrEKNrW9C2nVf+/Y7C3JS9WWB2R7xjPnzBzP9c3YtWjPlOZSZDi8CjBiopQVF9sMf30s&#10;vBgjbaioaCsFy/AT0/hm+fbN9dCnLJKNbCumEAQROh36DDfG9Knv67JhHdVXsmcCjLVUHTWwVVu/&#10;UnSA6F3rR0Ew9wepql7JkmkNp/lkxEsXv65ZaT7XtWYGtRkGbMb9lftv7N9fXtN0q2jf8PIAg/4F&#10;io5yAUlPoXJqKNop/ipUx0sltazNVSk7X9Y1L5njAGzC4AWbh4b2zHGB4uj+VCb9/8KWn/ZfFOJV&#10;ht9BeQTtoEePbDToTo4odPUZep2C20MPjmaEc+iz46r7e1l+00jIVUPFlt0qJYeG0Qrwhbay/sVV&#10;2xGdahtkM3yUFeShOyNdoLFWnS0elANBdADydOqNxVLCISFREkYzjEqwhUEULwKHzqfp8XqvtHnP&#10;ZIfsIsMKmu/C0/29NhYOTY8uNpuQBW9bJ4BWPDsAx+kEksNVa7MwXD9/JkGyjtcx8Ug0X3skyHPv&#10;tlgRb16Ei1n+Ll+t8vCXzRuStOFVxYRNc9RWSP6sdweVT6o4qUvLllc2nIWk1XazahXaU9B24T5X&#10;dLCc3fznMFwRgMsLSmFEgrso8Yp5vPBIQWZesghiLwiTu2QekITkxXNK91ywf6eEhgwnM2iqo3MG&#10;/YJb4L7X3GjacQPTo+VdhuOTE02tBteicq01lLfT+qIUFv65FNDuY6OdYq1IJ7macTO6xxHGNr1V&#10;8EZWT6BhJUFhIFQYfbBopPqB0QBjJMP6+44qhlH7QcA7SEJC7NxxGzJbRLBRl5bNpYWKEkJl2GA0&#10;LVdmmlW7XvFtA5mmlyfkLbydmjtVn1EdXhyMCkfuMNbsLLrcO6/z8F3+BgAA//8DAFBLAwQUAAYA&#10;CAAAACEABZ9EZ+AAAAAMAQAADwAAAGRycy9kb3ducmV2LnhtbEyPzU7DMBCE70i8g7VI3KhN60Rt&#10;yKZCIK4gyo/EzY23SUS8jmK3CW+Pe4LbrGY0+025nV0vTjSGzjPC7UKBIK697bhBeH97ulmDCNGw&#10;Nb1nQvihANvq8qI0hfUTv9JpFxuRSjgUBqGNcSikDHVLzoSFH4iTd/CjMzGdYyPtaKZU7nq5VCqX&#10;znScPrRmoIeW6u/d0SF8PB++PrV6aR5dNkx+VpLdRiJeX833dyAizfEvDGf8hA5VYtr7I9sgeoSV&#10;XqYtEUGvdQbinFCrTVJ7hFznGciqlP9HVL8AAAD//wMAUEsBAi0AFAAGAAgAAAAhALaDOJL+AAAA&#10;4QEAABMAAAAAAAAAAAAAAAAAAAAAAFtDb250ZW50X1R5cGVzXS54bWxQSwECLQAUAAYACAAAACEA&#10;OP0h/9YAAACUAQAACwAAAAAAAAAAAAAAAAAvAQAAX3JlbHMvLnJlbHNQSwECLQAUAAYACAAAACEA&#10;oh51Jr0CAADEBQAADgAAAAAAAAAAAAAAAAAuAgAAZHJzL2Uyb0RvYy54bWxQSwECLQAUAAYACAAA&#10;ACEABZ9EZ+AAAAAMAQAADwAAAAAAAAAAAAAAAAAXBQAAZHJzL2Rvd25yZXYueG1sUEsFBgAAAAAE&#10;AAQA8wAAACQGAAAAAA==&#10;" filled="f" stroked="f">
                <v:textbox>
                  <w:txbxContent>
                    <w:p w:rsidR="003F186C" w:rsidRDefault="003F186C" w:rsidP="003F186C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etting industry been the industry's</w:t>
                      </w:r>
                    </w:p>
                    <w:p w:rsidR="002B38C2" w:rsidRPr="00D72B62" w:rsidRDefault="003F186C" w:rsidP="003F186C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tandard dummy t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xt ever since the 1500s, when a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4961890</wp:posOffset>
                </wp:positionV>
                <wp:extent cx="4476750" cy="352425"/>
                <wp:effectExtent l="0" t="0" r="0" b="635"/>
                <wp:wrapNone/>
                <wp:docPr id="2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091850" w:rsidRDefault="00771A22" w:rsidP="00ED56EA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771A22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PERSON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06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09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5" type="#_x0000_t202" style="position:absolute;margin-left:171pt;margin-top:390.7pt;width:352.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FGSuAIAAMMFAAAOAAAAZHJzL2Uyb0RvYy54bWysVG1vmzAQ/j5p/8Hyd8pLTRJQSdWGME3q&#10;XqR2P8ABE6yBzWwn0E377zubJE1bTZq28QHZd+fn7rm3q+uxa9GeKc2lyHB4EWDERCkrLrYZ/vJQ&#10;eAuMtKGioq0ULMOPTOPr5ds3V0Ofskg2sq2YQgAidDr0GW6M6VPf12XDOqovZM8EKGupOmrgqrZ+&#10;pegA6F3rR0Ew8wepql7JkmkN0nxS4qXDr2tWmk91rZlBbYYhNuP+yv039u8vr2i6VbRveHkIg/5F&#10;FB3lApyeoHJqKNop/gqq46WSWtbmopSdL+ual8xxADZh8ILNfUN75rhAcnR/SpP+f7Dlx/1nhXiV&#10;4SjGSNAOavTARoNu5YjCxOZn6HUKZvc9GJoR5FBnx1X3d7L8qpGQq4aKLbtRSg4NoxXEF9qX/tnT&#10;CUdbkM3wQVbgh+6MdEBjrTqbPEgHAnSo0+OpNjaWEoSEzGfzGFQl6C7jiEC81gVNj697pc07Jjtk&#10;DxlWUHuHTvd32kymRxPrTMiCty3IadqKZwLAnCTgG55anY3ClfNHEiTrxXpBPBLN1h4J8ty7KVbE&#10;mxXhPM4v89UqD39avyFJG15VTFg3x9YKyZ+V7tDkU1OcmkvLllcWzoak1XazahXaU2jtwn2HhJyZ&#10;+c/DcPkCLi8ohREJbqPEK2aLuUcKEnvJPFh4QZjcJrOAJCQvnlO644L9OyU0ZDiJoY6Ozm+5Be57&#10;zY2mHTewPFreZXhxMqKpbcG1qFxpDeXtdD5LhQ3/KRVQ7mOhXcPaHp261Yyb0c3G0yBsZPUILawk&#10;dBg0I2w+ODRSfcdogC2SYf1tRxXDqH0vYAySkBC7dtyFxPMILupcsznXUFECVIYNRtNxZaZVtesV&#10;3zbgaRo8IW9gdGruutrO2BTVYeBgUzhyh61mV9H53Vk97d7lLwAAAP//AwBQSwMEFAAGAAgAAAAh&#10;ANypOGngAAAADAEAAA8AAABkcnMvZG93bnJldi54bWxMj8FOwzAQRO9I/IO1SNyo3Ta0acimqkBc&#10;QbQFiZsbb5Oo8TqK3Sb8Pe4JjrMzmn2Tr0fbigv1vnGMMJ0oEMSlMw1XCPvd60MKwgfNRreOCeGH&#10;PKyL25tcZ8YN/EGXbahELGGfaYQ6hC6T0pc1We0nriOO3tH1Voco+0qaXg+x3LZyptRCWt1w/FDr&#10;jp5rKk/bs0X4fDt+fyXqvXqxj93gRiXZriTi/d24eQIRaAx/YbjiR3QoItPBndl40SLMk1ncEhCW&#10;6TQBcU2oZBlPB4R0vliBLHL5f0TxCwAA//8DAFBLAQItABQABgAIAAAAIQC2gziS/gAAAOEBAAAT&#10;AAAAAAAAAAAAAAAAAAAAAABbQ29udGVudF9UeXBlc10ueG1sUEsBAi0AFAAGAAgAAAAhADj9If/W&#10;AAAAlAEAAAsAAAAAAAAAAAAAAAAALwEAAF9yZWxzLy5yZWxzUEsBAi0AFAAGAAgAAAAhANCMUZK4&#10;AgAAwwUAAA4AAAAAAAAAAAAAAAAALgIAAGRycy9lMm9Eb2MueG1sUEsBAi0AFAAGAAgAAAAhANyp&#10;OGngAAAADAEAAA8AAAAAAAAAAAAAAAAAEgUAAGRycy9kb3ducmV2LnhtbFBLBQYAAAAABAAEAPMA&#10;AAAfBgAAAAA=&#10;" filled="f" stroked="f">
                <v:textbox>
                  <w:txbxContent>
                    <w:p w:rsidR="001B0A2E" w:rsidRPr="00091850" w:rsidRDefault="00771A22" w:rsidP="00ED56EA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771A22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PERSON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06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20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09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F29AD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2790825</wp:posOffset>
                </wp:positionV>
                <wp:extent cx="4476750" cy="352425"/>
                <wp:effectExtent l="0" t="0" r="0" b="0"/>
                <wp:wrapNone/>
                <wp:docPr id="2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091850" w:rsidRDefault="00771A22" w:rsidP="00ED56EA">
                            <w:pPr>
                              <w:jc w:val="both"/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771A22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FORCE TEAM LEADER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="002B38C2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5</w:t>
                            </w:r>
                            <w:r w:rsidR="002B38C2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="002B38C2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22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46" type="#_x0000_t202" style="position:absolute;margin-left:171pt;margin-top:219.75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bSSuA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hJGgHfTogY0G3coRJbY8Q69T8Lrvwc+McAxtdlR1fyfLrxoJuWqo2LIbpeTQMFpBeqG96Z9d&#10;nXC0BdkMH2QFYejOSAc01qqztYNqIECHNj2eWmNTKeGQkPlsHoOpBNtlHJEodiFoerzdK23eMdkh&#10;u8iwgtY7dLq/08ZmQ9Ojiw0mZMHb1rW/Fc8OwHE6gdhw1dpsFq6bP5IgWS/WC+KRaLb2SJDn3k2x&#10;It6sCOdxfpmvVnn408YNSdrwqmLChjkqKyR/1rmDxidNnLSlZcsrC2dT0mq7WbUK7Skou3DfoSBn&#10;bv7zNFwRgMsLSmFEgtso8YrZYu6RgsReMg8WXhAmt8ksIAnJi+eU7rhg/04JDRlOYuijo/NbboH7&#10;XnOjaccNzI6WdxlenJxoaiW4FpVrraG8ndZnpbDpP5UC2n1stBOs1eikVjNuxulpuDlh1byR1SNI&#10;WElQGIgRBh8sGqm+YzTAEMmw/rajimHUvhfwDJKQEDt13IbE8wg26tyyObdQUQJUhg1G03Jlpkm1&#10;6xXfNhBpenhC3sDTqblT9VNWhwcHg8KROww1O4nO987rafQufwEAAP//AwBQSwMEFAAGAAgAAAAh&#10;AHzo0xvfAAAADAEAAA8AAABkcnMvZG93bnJldi54bWxMj81OwzAQhO9IvIO1lbhRu20CJI1TIRBX&#10;UMuP1Jsbb5OIeB3FbhPenu0Jjjs7mvmm2EyuE2ccQutJw2KuQCBV3rZUa/h4f7l9ABGiIWs6T6jh&#10;BwNsyuurwuTWj7TF8y7WgkMo5EZDE2OfSxmqBp0Jc98j8e/oB2cin0Mt7WBGDnedXCp1J51piRsa&#10;0+NTg9X37uQ0fL4e91+JequfXdqPflKSXCa1vplNj2sQEaf4Z4YLPqNDyUwHfyIbRKdhlSx5S9SQ&#10;rLIUxMWhknuWDixlqQJZFvL/iPIXAAD//wMAUEsBAi0AFAAGAAgAAAAhALaDOJL+AAAA4QEAABMA&#10;AAAAAAAAAAAAAAAAAAAAAFtDb250ZW50X1R5cGVzXS54bWxQSwECLQAUAAYACAAAACEAOP0h/9YA&#10;AACUAQAACwAAAAAAAAAAAAAAAAAvAQAAX3JlbHMvLnJlbHNQSwECLQAUAAYACAAAACEAFrG0krgC&#10;AADCBQAADgAAAAAAAAAAAAAAAAAuAgAAZHJzL2Uyb0RvYy54bWxQSwECLQAUAAYACAAAACEAfOjT&#10;G98AAAAMAQAADwAAAAAAAAAAAAAAAAASBQAAZHJzL2Rvd25yZXYueG1sUEsFBgAAAAAEAAQA8wAA&#10;AB4GAAAAAA==&#10;" filled="f" stroked="f">
                <v:textbox>
                  <w:txbxContent>
                    <w:p w:rsidR="002B38C2" w:rsidRPr="00091850" w:rsidRDefault="00771A22" w:rsidP="00ED56EA">
                      <w:pPr>
                        <w:jc w:val="both"/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771A22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FORCE TEAM LEADER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="002B38C2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5</w:t>
                      </w:r>
                      <w:r w:rsidR="002B38C2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="002B38C2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22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ebas Neue Regular">
    <w:panose1 w:val="00000500000000000000"/>
    <w:charset w:val="00"/>
    <w:family w:val="auto"/>
    <w:pitch w:val="variable"/>
    <w:sig w:usb0="A000022F" w:usb1="1000005B" w:usb2="00000000" w:usb3="00000000" w:csb0="00000097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Bebas Neue Book">
    <w:panose1 w:val="00000500000000000000"/>
    <w:charset w:val="00"/>
    <w:family w:val="auto"/>
    <w:pitch w:val="variable"/>
    <w:sig w:usb0="A000022F" w:usb1="1000005B" w:usb2="00000000" w:usb3="00000000" w:csb0="00000097" w:csb1="00000000"/>
  </w:font>
  <w:font w:name="Bebas Neue Bold">
    <w:panose1 w:val="020B0606020202050201"/>
    <w:charset w:val="00"/>
    <w:family w:val="swiss"/>
    <w:pitch w:val="variable"/>
    <w:sig w:usb0="A000022F" w:usb1="0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36785"/>
    <w:multiLevelType w:val="hybridMultilevel"/>
    <w:tmpl w:val="641ABD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jA1MjcwtDQzMTFW0lEKTi0uzszPAykwrAUAE4qFJCwAAAA="/>
  </w:docVars>
  <w:rsids>
    <w:rsidRoot w:val="00F350DF"/>
    <w:rsid w:val="000379E8"/>
    <w:rsid w:val="00091850"/>
    <w:rsid w:val="00133501"/>
    <w:rsid w:val="00134415"/>
    <w:rsid w:val="0019696E"/>
    <w:rsid w:val="001B0A2E"/>
    <w:rsid w:val="001F29AD"/>
    <w:rsid w:val="00221A72"/>
    <w:rsid w:val="00275729"/>
    <w:rsid w:val="002925FE"/>
    <w:rsid w:val="00292DA3"/>
    <w:rsid w:val="002B29DE"/>
    <w:rsid w:val="002B38C2"/>
    <w:rsid w:val="002D233A"/>
    <w:rsid w:val="002E78E9"/>
    <w:rsid w:val="002F0422"/>
    <w:rsid w:val="003F186C"/>
    <w:rsid w:val="004936C1"/>
    <w:rsid w:val="004950A2"/>
    <w:rsid w:val="005004F2"/>
    <w:rsid w:val="00502B21"/>
    <w:rsid w:val="00522A4B"/>
    <w:rsid w:val="00566189"/>
    <w:rsid w:val="005C07E3"/>
    <w:rsid w:val="00672D61"/>
    <w:rsid w:val="00771A22"/>
    <w:rsid w:val="007F5AA7"/>
    <w:rsid w:val="00873349"/>
    <w:rsid w:val="008822E9"/>
    <w:rsid w:val="008D2A86"/>
    <w:rsid w:val="00946063"/>
    <w:rsid w:val="00A836D9"/>
    <w:rsid w:val="00AF664B"/>
    <w:rsid w:val="00B113AA"/>
    <w:rsid w:val="00C17AAA"/>
    <w:rsid w:val="00C23264"/>
    <w:rsid w:val="00CB45FC"/>
    <w:rsid w:val="00D72B62"/>
    <w:rsid w:val="00E01E28"/>
    <w:rsid w:val="00E523F0"/>
    <w:rsid w:val="00ED56EA"/>
    <w:rsid w:val="00F350DF"/>
    <w:rsid w:val="00F4413B"/>
    <w:rsid w:val="00F51E67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f1ecec,#dccaca"/>
    </o:shapedefaults>
    <o:shapelayout v:ext="edit">
      <o:idmap v:ext="edit" data="1"/>
    </o:shapelayout>
  </w:shapeDefaults>
  <w:decimalSymbol w:val="."/>
  <w:listSeparator w:val=","/>
  <w14:docId w14:val="18763056"/>
  <w15:chartTrackingRefBased/>
  <w15:docId w15:val="{EB771D67-0BFF-4B95-A8D9-8C3DAF6A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1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Windows User</cp:lastModifiedBy>
  <cp:revision>2</cp:revision>
  <dcterms:created xsi:type="dcterms:W3CDTF">2022-03-26T21:31:00Z</dcterms:created>
  <dcterms:modified xsi:type="dcterms:W3CDTF">2022-03-26T21:31:00Z</dcterms:modified>
</cp:coreProperties>
</file>